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19AA0" w14:textId="73E28D87" w:rsidR="00341977" w:rsidRPr="00596ADC" w:rsidRDefault="00340BF2" w:rsidP="001B2EC6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 xml:space="preserve">UMOWA </w:t>
      </w:r>
      <w:r w:rsidR="00172A2F">
        <w:rPr>
          <w:rFonts w:ascii="Times New Roman" w:hAnsi="Times New Roman" w:cs="Times New Roman"/>
          <w:b/>
          <w:lang w:val="pl-PL"/>
        </w:rPr>
        <w:t>I</w:t>
      </w:r>
      <w:r w:rsidR="00B947EB" w:rsidRPr="00596ADC">
        <w:rPr>
          <w:rFonts w:ascii="Times New Roman" w:hAnsi="Times New Roman" w:cs="Times New Roman"/>
          <w:b/>
          <w:lang w:val="pl-PL"/>
        </w:rPr>
        <w:t xml:space="preserve">K </w:t>
      </w:r>
      <w:r w:rsidR="00A316F4">
        <w:rPr>
          <w:rFonts w:ascii="Times New Roman" w:hAnsi="Times New Roman" w:cs="Times New Roman"/>
          <w:b/>
          <w:lang w:val="pl-PL"/>
        </w:rPr>
        <w:t>6140.</w:t>
      </w:r>
      <w:r w:rsidR="006336E8">
        <w:rPr>
          <w:rFonts w:ascii="Times New Roman" w:hAnsi="Times New Roman" w:cs="Times New Roman"/>
          <w:b/>
          <w:lang w:val="pl-PL"/>
        </w:rPr>
        <w:t>15</w:t>
      </w:r>
      <w:r w:rsidR="00A316F4">
        <w:rPr>
          <w:rFonts w:ascii="Times New Roman" w:hAnsi="Times New Roman" w:cs="Times New Roman"/>
          <w:b/>
          <w:lang w:val="pl-PL"/>
        </w:rPr>
        <w:t>.2021</w:t>
      </w:r>
    </w:p>
    <w:p w14:paraId="399E4B3E" w14:textId="77777777" w:rsidR="001B2EC6" w:rsidRPr="00596ADC" w:rsidRDefault="001B2EC6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lang w:val="pl-PL"/>
        </w:rPr>
      </w:pPr>
    </w:p>
    <w:p w14:paraId="6DE0695E" w14:textId="2EAB106C" w:rsidR="00FC53B2" w:rsidRPr="00F0517D" w:rsidRDefault="001850DE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w dniu </w:t>
      </w:r>
      <w:r w:rsidR="0094396B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r w:rsidR="00F0517D">
        <w:rPr>
          <w:rFonts w:ascii="Times New Roman" w:hAnsi="Times New Roman" w:cs="Times New Roman"/>
          <w:sz w:val="22"/>
          <w:szCs w:val="22"/>
          <w:lang w:val="pl-PL"/>
        </w:rPr>
        <w:t>…………………….</w:t>
      </w:r>
      <w:r w:rsidR="00340BF2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r. w Komornikach , pomiędzy </w:t>
      </w:r>
    </w:p>
    <w:p w14:paraId="4FB5ACA3" w14:textId="55371FB4" w:rsidR="00340BF2" w:rsidRPr="00F0517D" w:rsidRDefault="00340BF2" w:rsidP="009B17B3">
      <w:pPr>
        <w:pStyle w:val="Abstract"/>
        <w:spacing w:before="0" w:after="0" w:line="25" w:lineRule="atLeast"/>
        <w:rPr>
          <w:rFonts w:ascii="Times New Roman" w:hAnsi="Times New Roman" w:cs="Times New Roman"/>
          <w:b/>
          <w:bCs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sz w:val="22"/>
          <w:szCs w:val="22"/>
          <w:lang w:val="pl-PL"/>
        </w:rPr>
        <w:t>Gminą Komorniki</w:t>
      </w:r>
    </w:p>
    <w:p w14:paraId="3EC80D3D" w14:textId="26C8D016" w:rsidR="00FC53B2" w:rsidRPr="00F0517D" w:rsidRDefault="001B2EC6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u</w:t>
      </w:r>
      <w:r w:rsidR="00FC53B2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l. Stawna 1 </w:t>
      </w:r>
    </w:p>
    <w:p w14:paraId="5B4ECA6E" w14:textId="1DB9A961" w:rsidR="00FC53B2" w:rsidRPr="00F0517D" w:rsidRDefault="00FC53B2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62-052 Komorniki</w:t>
      </w:r>
    </w:p>
    <w:p w14:paraId="76A3AC20" w14:textId="000D6016" w:rsidR="00FC53B2" w:rsidRPr="00F0517D" w:rsidRDefault="00FC53B2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NIP:  7773240250 </w:t>
      </w:r>
    </w:p>
    <w:p w14:paraId="07ACD21E" w14:textId="77777777" w:rsidR="00341977" w:rsidRPr="00F0517D" w:rsidRDefault="004404B4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reprezentowaną przez:</w:t>
      </w:r>
    </w:p>
    <w:p w14:paraId="0C0587C4" w14:textId="5DA3C82D" w:rsidR="00341977" w:rsidRPr="00F0517D" w:rsidRDefault="00340BF2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Wójta Gminy </w:t>
      </w:r>
      <w:r w:rsidR="001B2EC6" w:rsidRPr="00F0517D">
        <w:rPr>
          <w:rFonts w:ascii="Times New Roman" w:hAnsi="Times New Roman" w:cs="Times New Roman"/>
          <w:sz w:val="22"/>
          <w:szCs w:val="22"/>
          <w:lang w:val="pl-PL"/>
        </w:rPr>
        <w:t>Komorniki</w:t>
      </w: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— Jana Brodę </w:t>
      </w:r>
    </w:p>
    <w:p w14:paraId="4B362CE4" w14:textId="1C2BE431" w:rsidR="00341977" w:rsidRPr="00F0517D" w:rsidRDefault="004404B4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z kontrasygnatą Skar</w:t>
      </w:r>
      <w:r w:rsidR="00340BF2" w:rsidRPr="00F0517D">
        <w:rPr>
          <w:rFonts w:ascii="Times New Roman" w:hAnsi="Times New Roman" w:cs="Times New Roman"/>
          <w:sz w:val="22"/>
          <w:szCs w:val="22"/>
          <w:lang w:val="pl-PL"/>
        </w:rPr>
        <w:t>bnika Gminy —Małgorzat</w:t>
      </w:r>
      <w:r w:rsidR="00FC53B2" w:rsidRPr="00F0517D">
        <w:rPr>
          <w:rFonts w:ascii="Times New Roman" w:hAnsi="Times New Roman" w:cs="Times New Roman"/>
          <w:sz w:val="22"/>
          <w:szCs w:val="22"/>
          <w:lang w:val="pl-PL"/>
        </w:rPr>
        <w:t>y</w:t>
      </w:r>
      <w:r w:rsidR="00340BF2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="00340BF2" w:rsidRPr="00F0517D">
        <w:rPr>
          <w:rFonts w:ascii="Times New Roman" w:hAnsi="Times New Roman" w:cs="Times New Roman"/>
          <w:sz w:val="22"/>
          <w:szCs w:val="22"/>
          <w:lang w:val="pl-PL"/>
        </w:rPr>
        <w:t>Pinczak</w:t>
      </w:r>
      <w:proofErr w:type="spellEnd"/>
      <w:r w:rsidR="00340BF2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</w:p>
    <w:p w14:paraId="23DAB686" w14:textId="3BA58C6A" w:rsidR="00F0517D" w:rsidRPr="00334B48" w:rsidRDefault="004404B4" w:rsidP="00334B48">
      <w:pPr>
        <w:pStyle w:val="Abstract"/>
        <w:spacing w:before="0" w:after="0" w:line="25" w:lineRule="atLeast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zwaną w dalszej części umowy „Zamawiając</w:t>
      </w:r>
      <w:r w:rsidR="00B13ACD" w:rsidRPr="00F0517D">
        <w:rPr>
          <w:rFonts w:ascii="Times New Roman" w:hAnsi="Times New Roman" w:cs="Times New Roman"/>
          <w:sz w:val="22"/>
          <w:szCs w:val="22"/>
          <w:lang w:val="pl-PL"/>
        </w:rPr>
        <w:t>ym</w:t>
      </w:r>
    </w:p>
    <w:p w14:paraId="17E6291D" w14:textId="0035BE86" w:rsidR="004A439A" w:rsidRPr="00F0517D" w:rsidRDefault="004A439A" w:rsidP="004A439A">
      <w:pPr>
        <w:pStyle w:val="Tekstpodstawowy"/>
        <w:rPr>
          <w:sz w:val="22"/>
          <w:szCs w:val="22"/>
          <w:lang w:val="pl-PL"/>
        </w:rPr>
      </w:pPr>
      <w:r w:rsidRPr="00F0517D">
        <w:rPr>
          <w:sz w:val="22"/>
          <w:szCs w:val="22"/>
          <w:lang w:val="pl-PL"/>
        </w:rPr>
        <w:t>……………………………………………………………………………………………………………………</w:t>
      </w:r>
    </w:p>
    <w:p w14:paraId="72FA4E03" w14:textId="7875E5BF" w:rsidR="00341977" w:rsidRPr="00F0517D" w:rsidRDefault="00340BF2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zwaną w dalszej części umowy </w:t>
      </w:r>
      <w:r w:rsidR="004404B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„Wykonawcą”</w:t>
      </w:r>
    </w:p>
    <w:p w14:paraId="6DC17809" w14:textId="6A2699DE" w:rsidR="004A439A" w:rsidRPr="00F0517D" w:rsidRDefault="004A439A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</w:p>
    <w:p w14:paraId="078FC194" w14:textId="77777777" w:rsidR="00341977" w:rsidRPr="00F0517D" w:rsidRDefault="00340BF2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§ </w:t>
      </w:r>
      <w:r w:rsidR="004404B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1</w:t>
      </w:r>
    </w:p>
    <w:p w14:paraId="4E5ECF18" w14:textId="3B7645D8" w:rsidR="00FC53B2" w:rsidRPr="00F0517D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amawiający zleca, a Wykonawca przyjmuje do wykonania usługę polegającą na</w:t>
      </w:r>
      <w:r w:rsidR="0043709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: </w:t>
      </w:r>
      <w:r w:rsidR="0043709C" w:rsidRPr="00F0517D">
        <w:rPr>
          <w:rFonts w:ascii="Times New Roman" w:hAnsi="Times New Roman" w:cs="Times New Roman"/>
          <w:b/>
          <w:color w:val="000000"/>
          <w:sz w:val="22"/>
          <w:szCs w:val="22"/>
          <w:lang w:val="pl-PL"/>
        </w:rPr>
        <w:t xml:space="preserve">pełnieniu całodobowego pogotowia interwencyjnego 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>polegające</w:t>
      </w:r>
      <w:r w:rsidR="00FC53B2" w:rsidRPr="00F0517D">
        <w:rPr>
          <w:rFonts w:ascii="Times New Roman" w:hAnsi="Times New Roman" w:cs="Times New Roman"/>
          <w:sz w:val="22"/>
          <w:szCs w:val="22"/>
          <w:lang w:val="pl-PL"/>
        </w:rPr>
        <w:t>go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na zapewnieniu profesjonalnej opieki weterynaryjnej nad zwierzętami, będącymi ofiarami wszelkiego rodzaju wypadków drogowych  a także wyłapywanie i przesiedlanie zwierząt dzikich małych i dużych, odstrzał redukcyjny dzikich zwierząt,</w:t>
      </w:r>
      <w:r w:rsidR="0043709C" w:rsidRPr="00F0517D">
        <w:rPr>
          <w:rFonts w:ascii="Times New Roman" w:hAnsi="Times New Roman" w:cs="Times New Roman"/>
          <w:color w:val="000000"/>
          <w:sz w:val="22"/>
          <w:szCs w:val="22"/>
          <w:lang w:val="pl-PL"/>
        </w:rPr>
        <w:t xml:space="preserve"> odstrzał zwierząt stanowiących bezpośrednie zagrożenie dla życia i zdrowia ludzkiego</w:t>
      </w:r>
      <w:r w:rsidR="004E2F08" w:rsidRPr="00F0517D">
        <w:rPr>
          <w:rFonts w:ascii="Times New Roman" w:hAnsi="Times New Roman" w:cs="Times New Roman"/>
          <w:color w:val="000000"/>
          <w:sz w:val="22"/>
          <w:szCs w:val="22"/>
          <w:lang w:val="pl-PL"/>
        </w:rPr>
        <w:t>,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wyłapywanie niebezpiecznego psa, leczeniu i opiece </w:t>
      </w:r>
      <w:r w:rsidR="00FC53B2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nad 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>chory</w:t>
      </w:r>
      <w:r w:rsidR="00FC53B2" w:rsidRPr="00F0517D">
        <w:rPr>
          <w:rFonts w:ascii="Times New Roman" w:hAnsi="Times New Roman" w:cs="Times New Roman"/>
          <w:sz w:val="22"/>
          <w:szCs w:val="22"/>
          <w:lang w:val="pl-PL"/>
        </w:rPr>
        <w:t>mi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zwierz</w:t>
      </w:r>
      <w:r w:rsidR="00FC53B2" w:rsidRPr="00F0517D">
        <w:rPr>
          <w:rFonts w:ascii="Times New Roman" w:hAnsi="Times New Roman" w:cs="Times New Roman"/>
          <w:sz w:val="22"/>
          <w:szCs w:val="22"/>
          <w:lang w:val="pl-PL"/>
        </w:rPr>
        <w:t>ę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>t</w:t>
      </w:r>
      <w:r w:rsidR="00FC53B2" w:rsidRPr="00F0517D">
        <w:rPr>
          <w:rFonts w:ascii="Times New Roman" w:hAnsi="Times New Roman" w:cs="Times New Roman"/>
          <w:sz w:val="22"/>
          <w:szCs w:val="22"/>
          <w:lang w:val="pl-PL"/>
        </w:rPr>
        <w:t>ami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>, skróceniu cierpienia zwierzętom nie rokującym wyleczenia</w:t>
      </w:r>
      <w:r w:rsidR="00985BFB">
        <w:rPr>
          <w:rFonts w:ascii="Times New Roman" w:hAnsi="Times New Roman" w:cs="Times New Roman"/>
          <w:sz w:val="22"/>
          <w:szCs w:val="22"/>
          <w:lang w:val="pl-PL"/>
        </w:rPr>
        <w:t xml:space="preserve">, interwencja dot. zwierząt egzotycznych </w:t>
      </w:r>
      <w:r w:rsidR="001E212D" w:rsidRPr="00F0517D">
        <w:rPr>
          <w:rFonts w:ascii="Times New Roman" w:hAnsi="Times New Roman" w:cs="Times New Roman"/>
          <w:sz w:val="22"/>
          <w:szCs w:val="22"/>
          <w:lang w:val="pl-PL"/>
        </w:rPr>
        <w:t>oraz zbiórka padłej zwierzyny z terenów gminnych i transport do utylizacji</w:t>
      </w:r>
      <w:r w:rsidR="00A962C1">
        <w:rPr>
          <w:rFonts w:ascii="Times New Roman" w:hAnsi="Times New Roman" w:cs="Times New Roman"/>
          <w:sz w:val="22"/>
          <w:szCs w:val="22"/>
          <w:lang w:val="pl-PL"/>
        </w:rPr>
        <w:t>.</w:t>
      </w:r>
      <w:r w:rsidR="0043709C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</w:p>
    <w:p w14:paraId="0EB336F6" w14:textId="4077DC5B" w:rsidR="00FC53B2" w:rsidRPr="00F0517D" w:rsidRDefault="003C4733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Podczas interwencji </w:t>
      </w:r>
      <w:r w:rsidR="0036466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 </w:t>
      </w:r>
      <w:r w:rsidR="001850DE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jej przebiegu decyduje Wykonaw</w:t>
      </w:r>
      <w:r w:rsidR="00B13ACD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c</w:t>
      </w:r>
      <w:r w:rsidR="001850DE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a współpracując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1850DE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 razie potrzeby</w:t>
      </w:r>
      <w:r w:rsidR="0036466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</w:t>
      </w:r>
      <w:r w:rsidR="00B13ACD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e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 służbami niezbędnymi do realizacji powierzonych jemu zadań ( Straż Gminna, </w:t>
      </w:r>
      <w:r w:rsidR="00EF1D6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traż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ożarna oraz Policja ). </w:t>
      </w:r>
    </w:p>
    <w:p w14:paraId="7699B02C" w14:textId="1B71268C" w:rsidR="005A2AC4" w:rsidRPr="00F0517D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akres prac związanych z wykonaniem usługi, o której mowa w ust. 1 obejmuje</w:t>
      </w:r>
      <w:r w:rsidR="00FC53B2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w szczególności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:</w:t>
      </w:r>
    </w:p>
    <w:p w14:paraId="52DE2AEC" w14:textId="3F97D90B" w:rsidR="00341977" w:rsidRPr="00F0517D" w:rsidRDefault="00C6420F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udzielenie pomocy rannym zwierzętom na miejscu wypadku drogowego oraz </w:t>
      </w:r>
      <w:r w:rsidR="005A2AC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opieka weterynaryjna nad </w:t>
      </w:r>
      <w:r w:rsidR="0062286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wierzętami</w:t>
      </w:r>
      <w:r w:rsidR="005A2AC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 będącymi ofiarami wypadków drogowych</w:t>
      </w:r>
      <w:r w:rsidR="00C46EB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 ( notatka </w:t>
      </w:r>
      <w:r w:rsidR="00C46EB0" w:rsidRPr="00F0517D">
        <w:rPr>
          <w:rFonts w:ascii="Times New Roman" w:hAnsi="Times New Roman" w:cs="Times New Roman"/>
          <w:iCs/>
          <w:sz w:val="22"/>
          <w:szCs w:val="22"/>
          <w:lang w:val="pl-PL"/>
        </w:rPr>
        <w:t>przyjęcia zwierzęcia do lecznicy</w:t>
      </w:r>
      <w:r w:rsidR="00C46EB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- </w:t>
      </w:r>
      <w:r w:rsidR="0062286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ałącznik</w:t>
      </w:r>
      <w:r w:rsidR="00C46EB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nr 2 do umowy),</w:t>
      </w:r>
    </w:p>
    <w:p w14:paraId="3F6E42B4" w14:textId="5659B592" w:rsidR="00F0517D" w:rsidRPr="00F0517D" w:rsidRDefault="00F0517D" w:rsidP="00F0517D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schwytanie i przesiedlenie drobnego zwierzęcia dzikiego – małego  ( lis, jenot, borsuk kuna itp. ptaki ) – dużego (np. dzik, jelenie, daniele, muflon, sarna </w:t>
      </w:r>
      <w:proofErr w:type="spellStart"/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itp</w:t>
      </w:r>
      <w:proofErr w:type="spellEnd"/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),</w:t>
      </w:r>
    </w:p>
    <w:p w14:paraId="0F0850AA" w14:textId="7EAF21A5" w:rsidR="00D2374D" w:rsidRPr="00F0517D" w:rsidRDefault="0097756B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łapanie trudnego, niebezpiecznego psa</w:t>
      </w:r>
      <w:r w:rsidR="00740705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</w:p>
    <w:p w14:paraId="7FBE15AD" w14:textId="67724F3A" w:rsidR="00334B48" w:rsidRPr="00334B48" w:rsidRDefault="004B27C6" w:rsidP="00334B48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przeprowadzenie odstrzał</w:t>
      </w:r>
      <w:r w:rsidR="00180CA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u redukcyjnego dzikich </w:t>
      </w:r>
      <w:r w:rsidR="0062286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wierząt</w:t>
      </w:r>
      <w:r w:rsidR="00740705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</w:p>
    <w:p w14:paraId="44022F6A" w14:textId="2756622D" w:rsidR="0097756B" w:rsidRDefault="004B27C6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odstrzał</w:t>
      </w:r>
      <w:r w:rsidR="0097756B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zwierząt </w:t>
      </w:r>
      <w:r w:rsidR="0062286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tanowiących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bezpośrednie zagrożenie dla ż</w:t>
      </w:r>
      <w:r w:rsidR="0097756B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ycia i zdrow</w:t>
      </w:r>
      <w:r w:rsidR="00B13ACD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ia ludzkiego. </w:t>
      </w:r>
    </w:p>
    <w:p w14:paraId="380126B9" w14:textId="3E256522" w:rsidR="00334B48" w:rsidRDefault="00334B48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Skracaniu cierpień zwierząt nie mających szans wyzdrowienia </w:t>
      </w:r>
    </w:p>
    <w:p w14:paraId="0528023E" w14:textId="02AF83AB" w:rsidR="00D81AC0" w:rsidRPr="00F0517D" w:rsidRDefault="00D81AC0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interwencja dot. zwierząt egotycznych </w:t>
      </w:r>
    </w:p>
    <w:p w14:paraId="3B3CA0D4" w14:textId="10BAE6D8" w:rsidR="001E212D" w:rsidRPr="00F0517D" w:rsidRDefault="00F0517D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</w:t>
      </w:r>
      <w:r w:rsidR="001E212D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biórkę padłej zwierzyny i transport do utylizacji ( cena za odbiór i utylizację 1 kg padłej zwierzyny) </w:t>
      </w:r>
    </w:p>
    <w:p w14:paraId="187A0101" w14:textId="395F1F10" w:rsidR="00340BF2" w:rsidRPr="00F0517D" w:rsidRDefault="004404B4" w:rsidP="009B17B3">
      <w:pPr>
        <w:pStyle w:val="Compact"/>
        <w:numPr>
          <w:ilvl w:val="0"/>
          <w:numId w:val="2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Usługa, o której mowa 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 ust.</w:t>
      </w:r>
      <w:r w:rsidR="00FC53B2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3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bejmuje:</w:t>
      </w:r>
    </w:p>
    <w:p w14:paraId="1B854DEB" w14:textId="77777777" w:rsidR="00341977" w:rsidRPr="00F0517D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dojazd na miejsce zdarzenia,</w:t>
      </w:r>
    </w:p>
    <w:p w14:paraId="640AFFF1" w14:textId="0BEADB81" w:rsidR="00341977" w:rsidRPr="00F0517D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ocen</w:t>
      </w:r>
      <w:r w:rsidR="00FC53B2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ę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stanu</w:t>
      </w:r>
      <w:r w:rsidR="00D452D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zwierzęcia,</w:t>
      </w:r>
    </w:p>
    <w:p w14:paraId="7795CB04" w14:textId="11378773" w:rsidR="005A2AC4" w:rsidRPr="00F0517D" w:rsidRDefault="005A2AC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w przypadku </w:t>
      </w:r>
      <w:r w:rsidR="00FC53B2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takiej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konieczności przetransportowanie poszkodowanego </w:t>
      </w:r>
      <w:r w:rsidR="0062286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wierzęcia</w:t>
      </w:r>
      <w:r w:rsidR="0062286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br/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z wypadku drogowego do gabinetu weterynaryjnego</w:t>
      </w:r>
      <w:r w:rsidR="00C46EB0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</w:p>
    <w:p w14:paraId="1509BD02" w14:textId="77777777" w:rsidR="00341977" w:rsidRPr="00F0517D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 przypadku konieczności, przetransportowanie poszkodowanego zwierzęcia do najbliższego ośrodka rehabilitacji dzikich zwierząt,</w:t>
      </w:r>
    </w:p>
    <w:p w14:paraId="1909B2E1" w14:textId="5963C8E6" w:rsidR="00341977" w:rsidRPr="00F0517D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 razie konieczności bezzwłoczne uśmiercenie i przekazanie zwłok do podmiotu zajmującego się unieszkodliwianiem zwłok zwierzęcych.</w:t>
      </w:r>
    </w:p>
    <w:p w14:paraId="25E6569E" w14:textId="45466ADF" w:rsidR="00C64454" w:rsidRPr="00F0517D" w:rsidRDefault="00C6445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a oświadcza, iż osoby wykonujące przedmiot umowy posiadają wykształcenie oraz uprawnienia niezbędne do wykonania przedmiotu umowy</w:t>
      </w:r>
      <w:r w:rsidR="001E212D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wymagane przez obowiązujące przepisy</w:t>
      </w:r>
    </w:p>
    <w:p w14:paraId="24201D3C" w14:textId="464A27D1" w:rsidR="00341977" w:rsidRPr="00F0517D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lastRenderedPageBreak/>
        <w:t xml:space="preserve">Wykonawca zobowiązany jest do realizacji usług, o których mowa </w:t>
      </w:r>
      <w:r w:rsidR="0001735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w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ust. </w:t>
      </w:r>
      <w:r w:rsidR="00FC53B2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1-4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całodobowo</w:t>
      </w:r>
      <w:r w:rsidR="00F3194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, przez 7 dni w tygodniu. </w:t>
      </w:r>
    </w:p>
    <w:p w14:paraId="6126125B" w14:textId="3A1A6980" w:rsidR="00341977" w:rsidRPr="00F0517D" w:rsidRDefault="004404B4" w:rsidP="009B17B3">
      <w:pPr>
        <w:pStyle w:val="FirstParagraph"/>
        <w:numPr>
          <w:ilvl w:val="0"/>
          <w:numId w:val="2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a zobowiązany jest przy wykonywaniu umowy przestrzegać wymogów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nikających z ustawy z dnia 13 października 1995 r. Prawo łowieckie (Dz. U. z 20</w:t>
      </w:r>
      <w:r w:rsidR="00501D5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20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r., poz. </w:t>
      </w:r>
      <w:r w:rsidR="00501D5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1683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).</w:t>
      </w:r>
    </w:p>
    <w:p w14:paraId="36A8C615" w14:textId="224E2B9E" w:rsidR="00341977" w:rsidRPr="00F0517D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Wykonawca zobowiązany jest przy wykonywaniu umowy przestrzegać wymogów wynikających z ustawy z dnia 21 sierpnia 1997 r. o </w:t>
      </w:r>
      <w:r w:rsidR="0043610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ochronie zwierząt (Dz. U. z 20</w:t>
      </w:r>
      <w:r w:rsidR="005C5E9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20</w:t>
      </w:r>
      <w:r w:rsidR="0043610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r., poz.</w:t>
      </w:r>
      <w:r w:rsidR="005C5E9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638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.).</w:t>
      </w:r>
    </w:p>
    <w:p w14:paraId="0F711B26" w14:textId="3BF9E1A3" w:rsidR="00341977" w:rsidRPr="00F0517D" w:rsidRDefault="004404B4" w:rsidP="009B17B3">
      <w:pPr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Koszty materiałów i sprzętu niezbędnych do wyk</w:t>
      </w:r>
      <w:r w:rsidR="00B6312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onania czynności określonych w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ust.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1-4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niniejszej umowy ponosi Wykonawca.</w:t>
      </w:r>
    </w:p>
    <w:p w14:paraId="2190C9DA" w14:textId="16C34122" w:rsidR="00B75DA3" w:rsidRPr="00F0517D" w:rsidRDefault="00B75DA3" w:rsidP="009B17B3">
      <w:pPr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Zamawiający ma prawo do kontrolowania stanu i jakości usług w każdym czasie i w sposób przez siebie wybrany.</w:t>
      </w:r>
    </w:p>
    <w:p w14:paraId="5E9F4539" w14:textId="77777777" w:rsidR="00B75DA3" w:rsidRPr="00F0517D" w:rsidRDefault="00B75DA3" w:rsidP="009B17B3">
      <w:p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</w:p>
    <w:p w14:paraId="70119061" w14:textId="77777777" w:rsidR="00341977" w:rsidRPr="00F0517D" w:rsidRDefault="00FB602D" w:rsidP="009B17B3">
      <w:pPr>
        <w:spacing w:after="0" w:line="25" w:lineRule="atLeast"/>
        <w:ind w:left="480"/>
        <w:jc w:val="center"/>
        <w:rPr>
          <w:rFonts w:ascii="Times New Roman" w:hAnsi="Times New Roman" w:cs="Times New Roman"/>
          <w:b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color w:val="000000" w:themeColor="text1"/>
          <w:sz w:val="22"/>
          <w:szCs w:val="22"/>
          <w:lang w:val="pl-PL"/>
        </w:rPr>
        <w:t xml:space="preserve">§ </w:t>
      </w:r>
      <w:r w:rsidR="004404B4" w:rsidRPr="00F0517D">
        <w:rPr>
          <w:rFonts w:ascii="Times New Roman" w:hAnsi="Times New Roman" w:cs="Times New Roman"/>
          <w:b/>
          <w:color w:val="000000" w:themeColor="text1"/>
          <w:sz w:val="22"/>
          <w:szCs w:val="22"/>
          <w:lang w:val="pl-PL"/>
        </w:rPr>
        <w:t>2</w:t>
      </w:r>
    </w:p>
    <w:p w14:paraId="6CDCCF66" w14:textId="4C7557A6" w:rsidR="00341977" w:rsidRPr="00F0517D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Termin realizacji przedmiotu umowy ustala się na okres od daty podpisania umowy do dnia 31 grudnia 20</w:t>
      </w:r>
      <w:r w:rsidR="00A81368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2</w:t>
      </w:r>
      <w:r w:rsidR="0031570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2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r.</w:t>
      </w:r>
    </w:p>
    <w:p w14:paraId="6E0D72AA" w14:textId="6FF9CFB2" w:rsidR="00341977" w:rsidRPr="00F0517D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a podejmie dział</w:t>
      </w:r>
      <w:r w:rsidR="00CA4133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ania interwencyjne określone w §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1 ust. 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1-4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umowy 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niezwłocznie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jednak w czasie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nie dłuższym </w:t>
      </w:r>
      <w:r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niż 3 godziny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d zgłoszenia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. Zgłoszenie następuje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w formie telefonicznej.</w:t>
      </w:r>
    </w:p>
    <w:p w14:paraId="14F4D248" w14:textId="399258FD" w:rsidR="00341977" w:rsidRPr="00F0517D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Podjęcie działań</w:t>
      </w:r>
      <w:r w:rsidR="00B6312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kreślonych w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niniejszej umow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ie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ma miejsce na zlecenie Gminnego Centrum Zarządzani</w:t>
      </w:r>
      <w:r w:rsidR="004B27C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a Kryzysowego, Straży Gmina</w:t>
      </w:r>
      <w:r w:rsidR="002F176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B6312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Komorniki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  <w:r w:rsidR="004B27C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chotniczej </w:t>
      </w:r>
      <w:r w:rsidR="00EF1D6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traży</w:t>
      </w:r>
      <w:r w:rsidR="004B27C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EF1D6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Pożarnej</w:t>
      </w:r>
      <w:r w:rsidR="004B27C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,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olicji, lub 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p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racowników Referatu 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Infrastruktury Komunalnej Rolnictwa I Ochrony Środowiska</w:t>
      </w:r>
      <w:r w:rsidR="00B6312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Urzędu Gminy w Komornikach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.</w:t>
      </w:r>
    </w:p>
    <w:p w14:paraId="0F33C4A3" w14:textId="77777777" w:rsidR="00341977" w:rsidRPr="00F0517D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trony zgodnie ustalają, że Przedstawicielem:</w:t>
      </w:r>
    </w:p>
    <w:p w14:paraId="500B68B2" w14:textId="3E6CB395" w:rsidR="00341977" w:rsidRPr="00F0517D" w:rsidRDefault="004404B4" w:rsidP="009B17B3">
      <w:pPr>
        <w:pStyle w:val="Compact"/>
        <w:numPr>
          <w:ilvl w:val="0"/>
          <w:numId w:val="10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e strony Zamawiając</w:t>
      </w:r>
      <w:r w:rsidR="002F176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ego będą Pan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Dariusz Jezierski </w:t>
      </w:r>
      <w:r w:rsidR="002F176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—</w:t>
      </w:r>
      <w:r w:rsidR="00F8702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Gminne Centrum  Zarządzania Kryzysowe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go</w:t>
      </w:r>
      <w:r w:rsidR="00F8702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, tel. 722 323 3650 </w:t>
      </w:r>
      <w:r w:rsidR="00B6312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  <w:r w:rsidR="00F8702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an</w:t>
      </w:r>
      <w:r w:rsidR="003842ED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Robert </w:t>
      </w:r>
      <w:r w:rsidR="00F8702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Kurasz </w:t>
      </w:r>
      <w:r w:rsidR="00B9099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509 417 566  </w:t>
      </w:r>
      <w:r w:rsidR="0033075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- </w:t>
      </w:r>
      <w:r w:rsidR="00D77FA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chotnicza Straż Poża</w:t>
      </w:r>
      <w:r w:rsidR="00F8702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rna</w:t>
      </w:r>
      <w:r w:rsidR="00B9099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lewiska </w:t>
      </w:r>
      <w:r w:rsidR="00180CA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  <w:r w:rsidR="00B6312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an Stefan Silski </w:t>
      </w:r>
      <w:r w:rsidR="002F176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— Komendant Straży Gminnej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, oraz </w:t>
      </w:r>
      <w:r w:rsidR="00D77FA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funkcjonariusze Straży Gminnej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 tel. 510-143-150,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43610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Policja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BC6BC2" w:rsidRPr="00F0517D">
        <w:rPr>
          <w:rStyle w:val="Pogrubienie"/>
          <w:rFonts w:ascii="Times New Roman" w:hAnsi="Times New Roman" w:cs="Times New Roman"/>
          <w:b w:val="0"/>
          <w:color w:val="000000"/>
          <w:sz w:val="22"/>
          <w:szCs w:val="22"/>
          <w:shd w:val="clear" w:color="auto" w:fill="FFFFFF"/>
          <w:lang w:val="pl-PL"/>
        </w:rPr>
        <w:t xml:space="preserve">61 841-48-90 lub 61 84-156-13 i 61 84-156-12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oraz w godzinach p</w:t>
      </w:r>
      <w:r w:rsidR="002F176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racy Urzędu Gminy Komorniki 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racownicy Referatu Infras</w:t>
      </w:r>
      <w:r w:rsidR="009A7E38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truktury Komunalnej Rolnictwa I 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Ochrony Środowiska</w:t>
      </w:r>
      <w:r w:rsidR="002F176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66587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tel. 618 100 635 </w:t>
      </w:r>
    </w:p>
    <w:p w14:paraId="60BC5971" w14:textId="40881A79" w:rsidR="00341977" w:rsidRPr="00F0517D" w:rsidRDefault="004404B4" w:rsidP="009B17B3">
      <w:pPr>
        <w:pStyle w:val="FirstParagraph"/>
        <w:numPr>
          <w:ilvl w:val="0"/>
          <w:numId w:val="10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ze </w:t>
      </w:r>
      <w:r w:rsidR="00B6312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trony Wykonawcy będzie Pan</w:t>
      </w:r>
      <w:r w:rsidR="0084736F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31570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………………………………………………</w:t>
      </w:r>
    </w:p>
    <w:p w14:paraId="34C029A8" w14:textId="505863FD" w:rsidR="00341977" w:rsidRPr="00F0517D" w:rsidRDefault="004404B4" w:rsidP="00596ADC">
      <w:pPr>
        <w:pStyle w:val="Tekstpodstawowy"/>
        <w:numPr>
          <w:ilvl w:val="0"/>
          <w:numId w:val="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miana przedstawiciela Zamawiającego wymaga pisemnego zawiadomienia Wykonawcy.</w:t>
      </w:r>
    </w:p>
    <w:p w14:paraId="4B0AD132" w14:textId="1A540A11" w:rsidR="00341977" w:rsidRPr="00F0517D" w:rsidRDefault="004404B4" w:rsidP="00596ADC">
      <w:pPr>
        <w:pStyle w:val="Tekstpodstawowy"/>
        <w:numPr>
          <w:ilvl w:val="0"/>
          <w:numId w:val="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a ponosi odpowiedzialność za prawidłowe wykonan</w:t>
      </w:r>
      <w:r w:rsidR="00CA4133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ie czynności, o których mowa w §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1 niniejszej umowy.</w:t>
      </w:r>
    </w:p>
    <w:p w14:paraId="4900659E" w14:textId="77777777" w:rsidR="00897522" w:rsidRPr="00F0517D" w:rsidRDefault="00897522" w:rsidP="00F0517D">
      <w:pPr>
        <w:pStyle w:val="Tekstpodstawowy"/>
        <w:spacing w:before="0" w:after="0" w:line="25" w:lineRule="atLeast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</w:p>
    <w:p w14:paraId="790849B8" w14:textId="2F4731B8" w:rsidR="00341977" w:rsidRPr="00F0517D" w:rsidRDefault="00CA4133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 xml:space="preserve">§ </w:t>
      </w:r>
      <w:r w:rsidR="004404B4"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3</w:t>
      </w:r>
    </w:p>
    <w:p w14:paraId="4F806B47" w14:textId="6B323484" w:rsidR="003B3EC9" w:rsidRPr="00F0517D" w:rsidRDefault="004404B4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a jest odpowiedzialny za należyte zabezpieczenie terenu podczas prowadzenia usług</w:t>
      </w:r>
      <w:r w:rsidR="003B3EC9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,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za prawidłową organizację i zabezpieczenie w czasie świadczenia usług oraz za zapewnienie warunków bezpieczeństwa przy wykonywaniu usługi.</w:t>
      </w:r>
    </w:p>
    <w:p w14:paraId="32A5721E" w14:textId="0015A08C" w:rsidR="003B3EC9" w:rsidRPr="00F0517D" w:rsidRDefault="004404B4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a odpowiada za działania, uchybienia i zaniechania osób, z których pomocą zobowiązanie wykonuje, i osób, którym wykonanie zobowiązania określonego niniejszą umową powierza, jak za własne działania, uchybienia lub zaniechania.</w:t>
      </w:r>
    </w:p>
    <w:p w14:paraId="67CAE6DB" w14:textId="59340E3C" w:rsidR="00B75DA3" w:rsidRPr="00F0517D" w:rsidRDefault="004404B4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Wykonawca odpowiada za </w:t>
      </w:r>
      <w:r w:rsidR="00280AAA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wszelkie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zkody wyrządzone w związku z wykonywaniem umowy.</w:t>
      </w:r>
    </w:p>
    <w:p w14:paraId="29785B0C" w14:textId="406C73DB" w:rsidR="004E2F08" w:rsidRPr="00F0517D" w:rsidRDefault="00B75DA3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Wykonawca gwarantuje, że przedmiot umowy wykonany będzie zgodnie z warunkami niniejszej umowy, obowiązującymi przepisami oraz normami </w:t>
      </w:r>
      <w:r w:rsidR="004E2F08" w:rsidRPr="00F0517D">
        <w:rPr>
          <w:rFonts w:ascii="Times New Roman" w:hAnsi="Times New Roman" w:cs="Times New Roman"/>
          <w:sz w:val="22"/>
          <w:szCs w:val="22"/>
          <w:lang w:val="pl-PL"/>
        </w:rPr>
        <w:t>wykonywania usług tego typu</w:t>
      </w:r>
      <w:r w:rsidRPr="00F0517D">
        <w:rPr>
          <w:rFonts w:ascii="Times New Roman" w:hAnsi="Times New Roman" w:cs="Times New Roman"/>
          <w:sz w:val="22"/>
          <w:szCs w:val="22"/>
          <w:lang w:val="pl-PL"/>
        </w:rPr>
        <w:t>.</w:t>
      </w:r>
    </w:p>
    <w:p w14:paraId="5F5924E0" w14:textId="7CCD01A6" w:rsidR="004E2F08" w:rsidRPr="00F0517D" w:rsidRDefault="00B75DA3" w:rsidP="00596ADC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Wykonawca ponosi całkowitą odpowiedzialność z tytułu ewentualnych szkód wyrządzonych z jego winy osobom trzecim, jeżeli szkody te są związane ze świadczonymi usługami. </w:t>
      </w:r>
    </w:p>
    <w:p w14:paraId="7D76AEF9" w14:textId="5FC5479F" w:rsidR="004E2F08" w:rsidRPr="00F0517D" w:rsidRDefault="00B75DA3" w:rsidP="00596ADC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Wykonawca ponosi wyłączną odpowiedzialność za wszelkie szkody będące następstwem niewykonania lub nienależytego wykonania przedmiotu Umowy, które to szkody Wykonawca zobowiązuje się pokryć w pełnej wysokości.</w:t>
      </w:r>
    </w:p>
    <w:p w14:paraId="417F9495" w14:textId="713124CD" w:rsidR="00B75DA3" w:rsidRPr="00F0517D" w:rsidRDefault="00B75DA3" w:rsidP="00596ADC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Wykonawca jest zobowiązany do posiadania ubezpieczenia OC w zakresie </w:t>
      </w:r>
      <w:r w:rsidR="00596ADC" w:rsidRPr="00F0517D">
        <w:rPr>
          <w:rFonts w:ascii="Times New Roman" w:hAnsi="Times New Roman" w:cs="Times New Roman"/>
          <w:sz w:val="22"/>
          <w:szCs w:val="22"/>
          <w:lang w:val="pl-PL"/>
        </w:rPr>
        <w:t>prowadzonej</w:t>
      </w: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r w:rsidR="00596ADC" w:rsidRPr="00F0517D">
        <w:rPr>
          <w:rFonts w:ascii="Times New Roman" w:hAnsi="Times New Roman" w:cs="Times New Roman"/>
          <w:sz w:val="22"/>
          <w:szCs w:val="22"/>
          <w:lang w:val="pl-PL"/>
        </w:rPr>
        <w:t>działalności</w:t>
      </w:r>
      <w:r w:rsidR="009B17B3" w:rsidRPr="00F0517D">
        <w:rPr>
          <w:rFonts w:ascii="Times New Roman" w:hAnsi="Times New Roman" w:cs="Times New Roman"/>
          <w:sz w:val="22"/>
          <w:szCs w:val="22"/>
          <w:lang w:val="pl-PL"/>
        </w:rPr>
        <w:t>.</w:t>
      </w:r>
    </w:p>
    <w:p w14:paraId="0C5375A8" w14:textId="77777777" w:rsidR="00341977" w:rsidRPr="00F0517D" w:rsidRDefault="00341977" w:rsidP="002B0668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</w:p>
    <w:p w14:paraId="35AD5A51" w14:textId="77777777" w:rsidR="003B3EC9" w:rsidRPr="00F0517D" w:rsidRDefault="003B3EC9" w:rsidP="009B17B3">
      <w:pPr>
        <w:spacing w:after="0" w:line="25" w:lineRule="atLeast"/>
        <w:jc w:val="center"/>
        <w:rPr>
          <w:rFonts w:ascii="Times New Roman" w:hAnsi="Times New Roman" w:cs="Times New Roman"/>
          <w:b/>
          <w:bCs/>
          <w:sz w:val="22"/>
          <w:szCs w:val="22"/>
          <w:lang w:val="pl-PL"/>
        </w:rPr>
      </w:pPr>
    </w:p>
    <w:p w14:paraId="2D5906EE" w14:textId="2E598497" w:rsidR="00734F71" w:rsidRPr="00F0517D" w:rsidRDefault="00734F71" w:rsidP="009B17B3">
      <w:pPr>
        <w:spacing w:after="0" w:line="25" w:lineRule="atLeast"/>
        <w:jc w:val="center"/>
        <w:rPr>
          <w:rFonts w:ascii="Times New Roman" w:hAnsi="Times New Roman" w:cs="Times New Roman"/>
          <w:b/>
          <w:bCs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sz w:val="22"/>
          <w:szCs w:val="22"/>
          <w:lang w:val="pl-PL"/>
        </w:rPr>
        <w:t xml:space="preserve">§ </w:t>
      </w:r>
      <w:r w:rsidR="007D4C60" w:rsidRPr="00F0517D">
        <w:rPr>
          <w:rFonts w:ascii="Times New Roman" w:hAnsi="Times New Roman" w:cs="Times New Roman"/>
          <w:b/>
          <w:bCs/>
          <w:sz w:val="22"/>
          <w:szCs w:val="22"/>
          <w:lang w:val="pl-PL"/>
        </w:rPr>
        <w:t>4</w:t>
      </w:r>
    </w:p>
    <w:p w14:paraId="1E9C0BA8" w14:textId="7A3ECE18" w:rsidR="003376D6" w:rsidRPr="00F0517D" w:rsidRDefault="003376D6" w:rsidP="00E65E2C">
      <w:pPr>
        <w:pStyle w:val="Akapitzlist"/>
        <w:numPr>
          <w:ilvl w:val="0"/>
          <w:numId w:val="39"/>
        </w:numPr>
        <w:tabs>
          <w:tab w:val="left" w:pos="360"/>
        </w:tabs>
        <w:spacing w:after="0"/>
        <w:ind w:left="357" w:hanging="357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lastRenderedPageBreak/>
        <w:t>Wynagrodzenie będzie wypłacane co miesiąc, na rachunek bankowy Wykonawcy, po prawidłowym wykonaniu zleconych usług, przedstawieniu Zamawiającemu przez Wykonawcę szczegółowego zestawienia wykonanych usług w danym miesiącu oraz prawidłowo wystawionej faktury za dany miesiąc.</w:t>
      </w:r>
    </w:p>
    <w:p w14:paraId="5675744F" w14:textId="16C7C9C0" w:rsidR="001B2EC6" w:rsidRPr="00F0517D" w:rsidRDefault="00215674" w:rsidP="00E65E2C">
      <w:pPr>
        <w:pStyle w:val="Tekstpodstawowy"/>
        <w:numPr>
          <w:ilvl w:val="0"/>
          <w:numId w:val="39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y przysługuje wynagrodzenie zgodne z cennikiem formularza ofertowego  stanowiący</w:t>
      </w:r>
      <w:r w:rsidR="004E2F08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m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załącznik</w:t>
      </w:r>
      <w:r w:rsidR="00280AAA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do umowy.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CE76AE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Ilość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oszczególnych prac wynikających z cennika mają charakter orientacyjny i określony został w celu umożliwienia </w:t>
      </w:r>
      <w:r w:rsidR="00CE76AE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porównania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fert. Wartości te mogą ulec zmianie</w:t>
      </w:r>
      <w:r w:rsidR="00CE76AE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, przy czym zamiany te nie wpłyną na wartość określoną w ust </w:t>
      </w:r>
      <w:r w:rsidR="003376D6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3</w:t>
      </w:r>
      <w:r w:rsidR="00CE76AE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. </w:t>
      </w:r>
    </w:p>
    <w:p w14:paraId="76DC3110" w14:textId="15E234B4" w:rsidR="001B2EC6" w:rsidRPr="00F0517D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zacunkowa wartość umowy wynosi</w:t>
      </w:r>
      <w:r w:rsidR="004303C8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="0031570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……………….. zł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( słownie: </w:t>
      </w:r>
      <w:r w:rsidR="0031570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……………………….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ł)</w:t>
      </w:r>
    </w:p>
    <w:p w14:paraId="7A452A03" w14:textId="62180472" w:rsidR="001B2EC6" w:rsidRPr="00F0517D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Wynagrodzenie wynikające z przedstawionej przez Wykonawcę faktury Zamawiający Zapłaci przelewem na rachunek wskazany przez Wykonawcą </w:t>
      </w:r>
      <w:r w:rsidR="0031570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………………………….</w:t>
      </w:r>
      <w:r w:rsidR="004303C8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w terminie 14 dni od daty jej dostarczenia</w:t>
      </w:r>
      <w:r w:rsidR="00EF1D6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.</w:t>
      </w:r>
    </w:p>
    <w:p w14:paraId="7CEC2521" w14:textId="35D05385" w:rsidR="001B2EC6" w:rsidRPr="00F0517D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Zamawiający dopuszcza zwiększenie </w:t>
      </w:r>
      <w:r w:rsidR="00280AAA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akres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umowy</w:t>
      </w:r>
      <w:r w:rsidR="00280AAA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wraz ze zwiększeniem jej wartości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wskazanej w ust </w:t>
      </w:r>
      <w:r w:rsidR="00C6445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3</w:t>
      </w:r>
      <w:r w:rsidR="00EF1D6C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.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o 30 %</w:t>
      </w:r>
    </w:p>
    <w:p w14:paraId="69B7C38F" w14:textId="01921CF6" w:rsidR="00CE76AE" w:rsidRPr="00F0517D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Do faktury należy dołączyć:</w:t>
      </w:r>
    </w:p>
    <w:p w14:paraId="20CCFFE1" w14:textId="582E8268" w:rsidR="001B2EC6" w:rsidRPr="00F0517D" w:rsidRDefault="00CE76AE" w:rsidP="009B17B3">
      <w:pPr>
        <w:pStyle w:val="Tekstpodstawowy"/>
        <w:numPr>
          <w:ilvl w:val="0"/>
          <w:numId w:val="40"/>
        </w:numPr>
        <w:spacing w:before="0" w:after="0" w:line="25" w:lineRule="atLeast"/>
        <w:jc w:val="both"/>
        <w:rPr>
          <w:rFonts w:ascii="Times New Roman" w:hAnsi="Times New Roman" w:cs="Times New Roman"/>
          <w:i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Sprawozdanie  -</w:t>
      </w:r>
      <w:r w:rsidRPr="00F0517D">
        <w:rPr>
          <w:rFonts w:ascii="Times New Roman" w:hAnsi="Times New Roman" w:cs="Times New Roman"/>
          <w:i/>
          <w:sz w:val="22"/>
          <w:szCs w:val="22"/>
          <w:lang w:val="pl-PL"/>
        </w:rPr>
        <w:t xml:space="preserve"> Interwencje podjęte podczas pełnienie całodobowego pogotowania interwencyjnego d/s zwierząt  na terenie Gminy Komorniki -  załącznik nr 1</w:t>
      </w:r>
      <w:r w:rsidR="001B2EC6" w:rsidRPr="00F0517D">
        <w:rPr>
          <w:rFonts w:ascii="Times New Roman" w:hAnsi="Times New Roman" w:cs="Times New Roman"/>
          <w:i/>
          <w:sz w:val="22"/>
          <w:szCs w:val="22"/>
          <w:lang w:val="pl-PL"/>
        </w:rPr>
        <w:t>;</w:t>
      </w:r>
    </w:p>
    <w:p w14:paraId="2849D402" w14:textId="0CDC2EAB" w:rsidR="00EF1D6C" w:rsidRPr="00F0517D" w:rsidRDefault="00EF1D6C" w:rsidP="009B17B3">
      <w:pPr>
        <w:pStyle w:val="Tekstpodstawowy"/>
        <w:numPr>
          <w:ilvl w:val="0"/>
          <w:numId w:val="40"/>
        </w:numPr>
        <w:spacing w:before="0" w:after="0" w:line="25" w:lineRule="atLeast"/>
        <w:jc w:val="both"/>
        <w:rPr>
          <w:rFonts w:ascii="Times New Roman" w:hAnsi="Times New Roman" w:cs="Times New Roman"/>
          <w:i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i/>
          <w:sz w:val="22"/>
          <w:szCs w:val="22"/>
          <w:lang w:val="pl-PL"/>
        </w:rPr>
        <w:t>Notatka z przyjęcia zwierzęcia do lecznicy</w:t>
      </w:r>
      <w:r w:rsidR="001F1FEC" w:rsidRPr="00F0517D">
        <w:rPr>
          <w:rFonts w:ascii="Times New Roman" w:hAnsi="Times New Roman" w:cs="Times New Roman"/>
          <w:i/>
          <w:sz w:val="22"/>
          <w:szCs w:val="22"/>
          <w:lang w:val="pl-PL"/>
        </w:rPr>
        <w:t>- załącznik nr 2</w:t>
      </w:r>
      <w:r w:rsidR="00D3122A" w:rsidRPr="00F0517D">
        <w:rPr>
          <w:rFonts w:ascii="Times New Roman" w:hAnsi="Times New Roman" w:cs="Times New Roman"/>
          <w:i/>
          <w:sz w:val="22"/>
          <w:szCs w:val="22"/>
          <w:lang w:val="pl-PL"/>
        </w:rPr>
        <w:t>.</w:t>
      </w:r>
      <w:r w:rsidR="001F1FEC" w:rsidRPr="00F0517D">
        <w:rPr>
          <w:rFonts w:ascii="Times New Roman" w:hAnsi="Times New Roman" w:cs="Times New Roman"/>
          <w:i/>
          <w:sz w:val="22"/>
          <w:szCs w:val="22"/>
          <w:lang w:val="pl-PL"/>
        </w:rPr>
        <w:t xml:space="preserve"> </w:t>
      </w:r>
    </w:p>
    <w:p w14:paraId="6C50B6CA" w14:textId="3CECD062" w:rsidR="00CE76AE" w:rsidRPr="00F0517D" w:rsidRDefault="00EF1D6C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i/>
          <w:sz w:val="22"/>
          <w:szCs w:val="22"/>
          <w:lang w:val="pl-PL"/>
        </w:rPr>
        <w:t xml:space="preserve"> </w:t>
      </w:r>
      <w:r w:rsidR="00CE76AE" w:rsidRPr="00F0517D">
        <w:rPr>
          <w:rFonts w:ascii="Times New Roman" w:hAnsi="Times New Roman" w:cs="Times New Roman"/>
          <w:i/>
          <w:sz w:val="22"/>
          <w:szCs w:val="22"/>
          <w:lang w:val="pl-PL"/>
        </w:rPr>
        <w:t xml:space="preserve"> </w:t>
      </w:r>
    </w:p>
    <w:p w14:paraId="7EE71785" w14:textId="77777777" w:rsidR="00F4350F" w:rsidRPr="00F0517D" w:rsidRDefault="00F4350F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</w:p>
    <w:p w14:paraId="6E656DA4" w14:textId="24506B7B" w:rsidR="00341977" w:rsidRPr="00F0517D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 xml:space="preserve">§ </w:t>
      </w:r>
      <w:r w:rsidR="007D4C60"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5</w:t>
      </w:r>
    </w:p>
    <w:p w14:paraId="442C12EF" w14:textId="4C811A5A" w:rsidR="00341977" w:rsidRPr="00F0517D" w:rsidRDefault="004404B4" w:rsidP="009B17B3">
      <w:pPr>
        <w:pStyle w:val="Compact"/>
        <w:numPr>
          <w:ilvl w:val="0"/>
          <w:numId w:val="1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amawiający wyznacza do pełnienia nadzoru nad zleconymi pracami i do koordynacji realizacji przedmiotu umowy prz</w:t>
      </w:r>
      <w:r w:rsidR="0090441A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edstawicieli, o których mowa w §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2 ust. 4, pkt 1 niniejszej umowy.</w:t>
      </w:r>
    </w:p>
    <w:p w14:paraId="69DF2A05" w14:textId="6120F9A4" w:rsidR="00341977" w:rsidRPr="00F0517D" w:rsidRDefault="00747AC1" w:rsidP="009B17B3">
      <w:pPr>
        <w:pStyle w:val="FirstParagraph"/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     </w:t>
      </w:r>
      <w:r w:rsidR="00C6445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 </w:t>
      </w:r>
      <w:r w:rsidR="004404B4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Wykonawca ustala do kierowania usługami </w:t>
      </w:r>
      <w:r w:rsidR="00315707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……………………………..</w:t>
      </w:r>
    </w:p>
    <w:p w14:paraId="1116E648" w14:textId="25451317" w:rsidR="00D633D7" w:rsidRPr="00F0517D" w:rsidRDefault="004404B4">
      <w:pPr>
        <w:pStyle w:val="Compact"/>
        <w:numPr>
          <w:ilvl w:val="0"/>
          <w:numId w:val="14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Zamawiający zastrzega sobie prawo zmiany osoby, o której mowa w ust. </w:t>
      </w:r>
      <w:r w:rsidR="00280AAA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1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| bez potrzeby wprowadzania zmian w treści umowy.</w:t>
      </w:r>
    </w:p>
    <w:p w14:paraId="28D664DC" w14:textId="77777777" w:rsidR="00F4350F" w:rsidRPr="00F0517D" w:rsidRDefault="00F4350F" w:rsidP="00596ADC">
      <w:pPr>
        <w:pStyle w:val="Compact"/>
        <w:spacing w:before="0" w:after="0" w:line="25" w:lineRule="atLeast"/>
        <w:ind w:left="480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</w:p>
    <w:p w14:paraId="31BDABE1" w14:textId="4B801458" w:rsidR="0090441A" w:rsidRPr="00F0517D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§</w:t>
      </w:r>
      <w:r w:rsidR="007D4C60"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6</w:t>
      </w:r>
    </w:p>
    <w:p w14:paraId="54779620" w14:textId="0B993FBA" w:rsidR="00341977" w:rsidRPr="00F0517D" w:rsidRDefault="004404B4" w:rsidP="009B17B3">
      <w:pPr>
        <w:pStyle w:val="Compact"/>
        <w:numPr>
          <w:ilvl w:val="1"/>
          <w:numId w:val="1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Zamawiający może </w:t>
      </w:r>
      <w:r w:rsidR="009B17B3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powiedzieć</w:t>
      </w:r>
      <w:r w:rsidR="00B75DA3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</w:t>
      </w: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umowę ze skutkiem natychmiastowym w przypadku:</w:t>
      </w:r>
    </w:p>
    <w:p w14:paraId="0AC73D18" w14:textId="77777777" w:rsidR="00341977" w:rsidRPr="00F0517D" w:rsidRDefault="004404B4" w:rsidP="009B17B3">
      <w:pPr>
        <w:pStyle w:val="Compact"/>
        <w:numPr>
          <w:ilvl w:val="0"/>
          <w:numId w:val="1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3-krotnej zwłoki z</w:t>
      </w:r>
      <w:r w:rsidR="00747AC1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 xml:space="preserve"> podjęciem działań interwencyjnych </w:t>
      </w:r>
    </w:p>
    <w:p w14:paraId="187F71AD" w14:textId="6B4B52D4" w:rsidR="00341977" w:rsidRPr="00F0517D" w:rsidRDefault="004404B4" w:rsidP="009B17B3">
      <w:pPr>
        <w:pStyle w:val="Compact"/>
        <w:numPr>
          <w:ilvl w:val="0"/>
          <w:numId w:val="1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innego istotnego naruszenia umowy lub przepisów prawa.</w:t>
      </w:r>
    </w:p>
    <w:p w14:paraId="650B6524" w14:textId="641FF885" w:rsidR="00B75DA3" w:rsidRPr="00F0517D" w:rsidRDefault="00B75DA3" w:rsidP="009B17B3">
      <w:pPr>
        <w:pStyle w:val="Akapitzlist"/>
        <w:numPr>
          <w:ilvl w:val="0"/>
          <w:numId w:val="15"/>
        </w:numPr>
        <w:tabs>
          <w:tab w:val="left" w:pos="567"/>
        </w:tabs>
        <w:spacing w:after="0" w:line="25" w:lineRule="atLeast"/>
        <w:jc w:val="both"/>
        <w:rPr>
          <w:rFonts w:ascii="Times New Roman" w:eastAsia="Calibri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Zamawiający może złożyć oświadczenie o wypowiedzeniu umowy ze skutkiem natychmiastowym w terminie 30 dni od powzięcia wiadomości o okolicznościach wskazanych w ust. 1.</w:t>
      </w:r>
    </w:p>
    <w:p w14:paraId="43145EB0" w14:textId="17F3559F" w:rsidR="00B75DA3" w:rsidRPr="00F0517D" w:rsidRDefault="00B75DA3" w:rsidP="009B17B3">
      <w:pPr>
        <w:numPr>
          <w:ilvl w:val="0"/>
          <w:numId w:val="15"/>
        </w:numPr>
        <w:tabs>
          <w:tab w:val="left" w:pos="567"/>
        </w:tabs>
        <w:spacing w:after="0" w:line="25" w:lineRule="atLeast"/>
        <w:contextualSpacing/>
        <w:jc w:val="both"/>
        <w:rPr>
          <w:rFonts w:ascii="Times New Roman" w:eastAsia="Calibri" w:hAnsi="Times New Roman" w:cs="Times New Roman"/>
          <w:sz w:val="22"/>
          <w:szCs w:val="22"/>
          <w:lang w:val="pl-PL"/>
        </w:rPr>
      </w:pPr>
      <w:r w:rsidRPr="00F0517D">
        <w:rPr>
          <w:rFonts w:ascii="Times New Roman" w:eastAsia="Calibri" w:hAnsi="Times New Roman" w:cs="Times New Roman"/>
          <w:sz w:val="22"/>
          <w:szCs w:val="22"/>
          <w:lang w:val="pl-PL"/>
        </w:rPr>
        <w:t>Zamawiający może wypowiedzieć umowę z zachowaniem 3-dniowego okresu wypowiedzenia.</w:t>
      </w:r>
    </w:p>
    <w:p w14:paraId="43B56E1A" w14:textId="50D87652" w:rsidR="00B75DA3" w:rsidRPr="00F0517D" w:rsidRDefault="00B75DA3" w:rsidP="009B17B3">
      <w:pPr>
        <w:pStyle w:val="Compact"/>
        <w:numPr>
          <w:ilvl w:val="0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powiedzenie wymaga formy pisemnej pod rygorem nieważności.</w:t>
      </w:r>
    </w:p>
    <w:p w14:paraId="39629984" w14:textId="77777777" w:rsidR="00F4350F" w:rsidRPr="00F0517D" w:rsidRDefault="00F4350F" w:rsidP="00596ADC">
      <w:pPr>
        <w:pStyle w:val="FirstParagraph"/>
        <w:spacing w:before="0" w:after="0" w:line="25" w:lineRule="atLeast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</w:p>
    <w:p w14:paraId="56CE0A45" w14:textId="112E6830" w:rsidR="00341977" w:rsidRPr="00F0517D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 xml:space="preserve">§ </w:t>
      </w:r>
      <w:r w:rsidR="007D4C60"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7</w:t>
      </w:r>
    </w:p>
    <w:p w14:paraId="396CDC32" w14:textId="085615FD" w:rsidR="009A7E38" w:rsidRPr="00F0517D" w:rsidRDefault="004404B4" w:rsidP="009B17B3">
      <w:pPr>
        <w:pStyle w:val="Tekstpodstawowy"/>
        <w:numPr>
          <w:ilvl w:val="1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ykonawca zapłaci Zamawiającemu karę umowną w następujących przypadkach</w:t>
      </w:r>
      <w:r w:rsidR="00EA05A2"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:</w:t>
      </w:r>
    </w:p>
    <w:p w14:paraId="3F640C5F" w14:textId="3C365FD6" w:rsidR="00EA05A2" w:rsidRPr="00F0517D" w:rsidRDefault="00EA05A2" w:rsidP="009B17B3">
      <w:pPr>
        <w:pStyle w:val="Akapitzlist"/>
        <w:numPr>
          <w:ilvl w:val="0"/>
          <w:numId w:val="30"/>
        </w:numPr>
        <w:spacing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w</w:t>
      </w:r>
      <w:r w:rsidR="009A7E38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przypadku stwierdzenia nienależyteg</w:t>
      </w:r>
      <w:r w:rsidR="00626741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o wykonania przez Wykonawcę </w:t>
      </w:r>
      <w:r w:rsidR="009A7E38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obowiązków wynikających z niniejszej umowy, w szczególności </w:t>
      </w: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zwłoki </w:t>
      </w:r>
      <w:r w:rsidR="009A7E38" w:rsidRPr="00F0517D">
        <w:rPr>
          <w:rFonts w:ascii="Times New Roman" w:hAnsi="Times New Roman" w:cs="Times New Roman"/>
          <w:sz w:val="22"/>
          <w:szCs w:val="22"/>
          <w:lang w:val="pl-PL"/>
        </w:rPr>
        <w:t>w udzieleniu pomocy, odmowy podjęcia działań, nie zapewnienia właściwego sprzętu lub środka transportowego, Zleceniodawcy przysługuje prawo nalic</w:t>
      </w:r>
      <w:r w:rsidR="00344D1F" w:rsidRPr="00F0517D">
        <w:rPr>
          <w:rFonts w:ascii="Times New Roman" w:hAnsi="Times New Roman" w:cs="Times New Roman"/>
          <w:sz w:val="22"/>
          <w:szCs w:val="22"/>
          <w:lang w:val="pl-PL"/>
        </w:rPr>
        <w:t>zenia kary umownej w wysokości 2</w:t>
      </w:r>
      <w:r w:rsidR="009A7E38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0 % </w:t>
      </w:r>
      <w:r w:rsidR="00280AAA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netto </w:t>
      </w:r>
      <w:r w:rsidR="00DD34A4" w:rsidRPr="00F0517D">
        <w:rPr>
          <w:rFonts w:ascii="Times New Roman" w:hAnsi="Times New Roman" w:cs="Times New Roman"/>
          <w:sz w:val="22"/>
          <w:szCs w:val="22"/>
          <w:lang w:val="pl-PL"/>
        </w:rPr>
        <w:t>-</w:t>
      </w:r>
      <w:r w:rsidR="009A7E38" w:rsidRPr="00F0517D">
        <w:rPr>
          <w:rFonts w:ascii="Times New Roman" w:hAnsi="Times New Roman" w:cs="Times New Roman"/>
          <w:sz w:val="22"/>
          <w:szCs w:val="22"/>
          <w:lang w:val="pl-PL"/>
        </w:rPr>
        <w:t>należnego miesięcznego wynagrodzenia za każdy przypadek nienależytego wykonania obowiązków</w:t>
      </w:r>
      <w:r w:rsidRPr="00F0517D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14:paraId="112EB77A" w14:textId="24A36443" w:rsidR="00344D1F" w:rsidRPr="00F0517D" w:rsidRDefault="009A7E38" w:rsidP="009B17B3">
      <w:pPr>
        <w:pStyle w:val="Akapitzlist"/>
        <w:numPr>
          <w:ilvl w:val="0"/>
          <w:numId w:val="30"/>
        </w:numPr>
        <w:spacing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W przypadku rozwiązania umowy z przyczyn leżących po stronie Zleceniobiorcy zapłaci on karę umowną w wysokości 2 500,00 zł</w:t>
      </w:r>
      <w:r w:rsidR="004B27C6" w:rsidRPr="00F0517D">
        <w:rPr>
          <w:rFonts w:ascii="Times New Roman" w:hAnsi="Times New Roman" w:cs="Times New Roman"/>
          <w:sz w:val="22"/>
          <w:szCs w:val="22"/>
          <w:lang w:val="pl-PL"/>
        </w:rPr>
        <w:t>.</w:t>
      </w:r>
    </w:p>
    <w:p w14:paraId="7A23BAB6" w14:textId="77777777" w:rsidR="001B2EC6" w:rsidRPr="00F0517D" w:rsidRDefault="001B2EC6" w:rsidP="009B17B3">
      <w:pPr>
        <w:pStyle w:val="Akapitzlist"/>
        <w:numPr>
          <w:ilvl w:val="1"/>
          <w:numId w:val="15"/>
        </w:numPr>
        <w:spacing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Wykonawca oświadcza, iż wyraża zgodę na potrącenie kar, o których mowa w ust. 1, z należnego mu wynagrodzenia.</w:t>
      </w:r>
    </w:p>
    <w:p w14:paraId="60FDC49E" w14:textId="00A5F6D5" w:rsidR="001B2EC6" w:rsidRPr="00F0517D" w:rsidRDefault="001B2EC6" w:rsidP="009B17B3">
      <w:pPr>
        <w:pStyle w:val="Akapitzlist"/>
        <w:numPr>
          <w:ilvl w:val="1"/>
          <w:numId w:val="15"/>
        </w:numPr>
        <w:spacing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Zamawiający ma prawo dochodzić odszkodowania przekraczającego wysokość kar umownych na zasadach określonych w kodeksie cywilnym.</w:t>
      </w:r>
    </w:p>
    <w:p w14:paraId="48417346" w14:textId="77777777" w:rsidR="004B27C6" w:rsidRPr="00F0517D" w:rsidRDefault="004B27C6" w:rsidP="009B17B3">
      <w:pPr>
        <w:spacing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</w:p>
    <w:p w14:paraId="4DC6A15E" w14:textId="77777777" w:rsidR="00F4350F" w:rsidRPr="00F0517D" w:rsidRDefault="00F4350F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</w:p>
    <w:p w14:paraId="23506A3A" w14:textId="3C5FB3F5" w:rsidR="00341977" w:rsidRPr="00F0517D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lastRenderedPageBreak/>
        <w:t xml:space="preserve">§ </w:t>
      </w:r>
      <w:r w:rsidR="007D4C60"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8</w:t>
      </w:r>
    </w:p>
    <w:p w14:paraId="652E8BC9" w14:textId="77777777" w:rsidR="00A07981" w:rsidRPr="00F0517D" w:rsidRDefault="00A07981" w:rsidP="009B17B3">
      <w:pPr>
        <w:numPr>
          <w:ilvl w:val="0"/>
          <w:numId w:val="34"/>
        </w:numPr>
        <w:spacing w:after="0" w:line="25" w:lineRule="atLeast"/>
        <w:ind w:left="567" w:hanging="567"/>
        <w:jc w:val="both"/>
        <w:rPr>
          <w:rFonts w:ascii="Times New Roman" w:eastAsia="Calibri" w:hAnsi="Times New Roman" w:cs="Times New Roman"/>
          <w:sz w:val="22"/>
          <w:szCs w:val="22"/>
          <w:lang w:val="pl-PL"/>
        </w:rPr>
      </w:pPr>
      <w:r w:rsidRPr="00F0517D">
        <w:rPr>
          <w:rFonts w:ascii="Times New Roman" w:eastAsia="Calibri" w:hAnsi="Times New Roman" w:cs="Times New Roman"/>
          <w:sz w:val="22"/>
          <w:szCs w:val="22"/>
          <w:lang w:val="pl-PL"/>
        </w:rPr>
        <w:t xml:space="preserve">Wykonawca oświadcza i potwierdza, że zapoznał się z treścią obowiązku informacyjnego Zamawiającego. </w:t>
      </w:r>
    </w:p>
    <w:p w14:paraId="45B5965B" w14:textId="3E879286" w:rsidR="00A07981" w:rsidRPr="00F0517D" w:rsidRDefault="00A07981" w:rsidP="009B17B3">
      <w:pPr>
        <w:numPr>
          <w:ilvl w:val="0"/>
          <w:numId w:val="34"/>
        </w:numPr>
        <w:spacing w:after="0" w:line="25" w:lineRule="atLeast"/>
        <w:ind w:left="567" w:hanging="567"/>
        <w:jc w:val="both"/>
        <w:rPr>
          <w:rFonts w:ascii="Times New Roman" w:eastAsia="Calibri" w:hAnsi="Times New Roman" w:cs="Times New Roman"/>
          <w:sz w:val="22"/>
          <w:szCs w:val="22"/>
          <w:lang w:val="pl-PL"/>
        </w:rPr>
      </w:pPr>
      <w:r w:rsidRPr="00F0517D">
        <w:rPr>
          <w:rFonts w:ascii="Times New Roman" w:eastAsia="Calibri" w:hAnsi="Times New Roman" w:cs="Times New Roman"/>
          <w:sz w:val="22"/>
          <w:szCs w:val="22"/>
          <w:lang w:val="pl-PL"/>
        </w:rPr>
        <w:t xml:space="preserve">Każda ze </w:t>
      </w:r>
      <w:r w:rsidR="003E7D37" w:rsidRPr="00F0517D">
        <w:rPr>
          <w:rFonts w:ascii="Times New Roman" w:eastAsia="Calibri" w:hAnsi="Times New Roman" w:cs="Times New Roman"/>
          <w:sz w:val="22"/>
          <w:szCs w:val="22"/>
          <w:lang w:val="pl-PL"/>
        </w:rPr>
        <w:t>s</w:t>
      </w:r>
      <w:r w:rsidRPr="00F0517D">
        <w:rPr>
          <w:rFonts w:ascii="Times New Roman" w:eastAsia="Calibri" w:hAnsi="Times New Roman" w:cs="Times New Roman"/>
          <w:sz w:val="22"/>
          <w:szCs w:val="22"/>
          <w:lang w:val="pl-PL"/>
        </w:rPr>
        <w:t>tron oświadcza i potwierdza, że jest uprawniona do przekazania (udostępnienia) danych osobowych (w zakresie: imię, nazwisko, stanowisko, dane kontaktowe) swoich pracowników lub współpracowników, którzy zostali lub zostaną przez nią wyznaczeni do realizacji jej praw lub obowiązków związanych lub wynikających z niniejszej Umowy.</w:t>
      </w:r>
    </w:p>
    <w:p w14:paraId="6255EFF5" w14:textId="77777777" w:rsidR="00A07981" w:rsidRPr="00F0517D" w:rsidRDefault="00A07981" w:rsidP="009B17B3">
      <w:pPr>
        <w:numPr>
          <w:ilvl w:val="0"/>
          <w:numId w:val="34"/>
        </w:numPr>
        <w:spacing w:after="0" w:line="25" w:lineRule="atLeast"/>
        <w:ind w:left="567" w:hanging="567"/>
        <w:jc w:val="both"/>
        <w:rPr>
          <w:rFonts w:ascii="Times New Roman" w:eastAsia="Calibri" w:hAnsi="Times New Roman" w:cs="Times New Roman"/>
          <w:sz w:val="22"/>
          <w:szCs w:val="22"/>
          <w:lang w:val="pl-PL"/>
        </w:rPr>
      </w:pPr>
      <w:r w:rsidRPr="00F0517D">
        <w:rPr>
          <w:rFonts w:ascii="Times New Roman" w:eastAsia="Calibri" w:hAnsi="Times New Roman" w:cs="Times New Roman"/>
          <w:sz w:val="22"/>
          <w:szCs w:val="22"/>
          <w:lang w:val="pl-PL"/>
        </w:rPr>
        <w:t xml:space="preserve">Wykonawca oświadcza i potwierdza, że osoby, o których mowa w ust. 2, zostały przez nią zapoznane z treścią obowiązku informacyjnego  Zamawiającego. </w:t>
      </w:r>
    </w:p>
    <w:p w14:paraId="57B5D4A2" w14:textId="77777777" w:rsidR="00A07981" w:rsidRPr="00F0517D" w:rsidRDefault="00A07981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</w:p>
    <w:p w14:paraId="47DF7C3D" w14:textId="77777777" w:rsidR="00F4350F" w:rsidRPr="00F0517D" w:rsidRDefault="00F4350F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</w:p>
    <w:p w14:paraId="4DF35138" w14:textId="7605DF3A" w:rsidR="00341977" w:rsidRPr="00F0517D" w:rsidRDefault="00FB602D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 xml:space="preserve">§ </w:t>
      </w:r>
      <w:r w:rsidR="007D4C60" w:rsidRPr="00F0517D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pl-PL"/>
        </w:rPr>
        <w:t>9</w:t>
      </w:r>
    </w:p>
    <w:p w14:paraId="363A2A07" w14:textId="56158647" w:rsidR="001B2EC6" w:rsidRPr="00F0517D" w:rsidRDefault="00A07981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Zmiana postanowień zawartej umowy może nastąpić za zgodą obu stron wyrażoną na piśmie, w formie aneksu do umowy, pod rygorem nieważności takiej zmiany.</w:t>
      </w:r>
    </w:p>
    <w:p w14:paraId="06BA82C5" w14:textId="77777777" w:rsidR="001B2EC6" w:rsidRPr="00F0517D" w:rsidRDefault="004404B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Strony zgodnie ustalają, iż Zamawiający może odstąpić od umowy w każdym czasie, gdy będzie to leżało w interesie publicznym.</w:t>
      </w:r>
    </w:p>
    <w:p w14:paraId="2A4BDD71" w14:textId="12CD44F6" w:rsidR="001B2EC6" w:rsidRPr="00F0517D" w:rsidRDefault="00A07981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color w:val="000000" w:themeColor="text1"/>
          <w:sz w:val="22"/>
          <w:szCs w:val="22"/>
          <w:lang w:val="pl-PL"/>
        </w:rPr>
        <w:t>W sprawach nieuregulowanych postanowieniami niniejszej umowy, będą miały zastosowanie przepisy Kodeksu cywilnego.</w:t>
      </w:r>
    </w:p>
    <w:p w14:paraId="662CE250" w14:textId="1605827D" w:rsidR="001B2EC6" w:rsidRPr="00F0517D" w:rsidRDefault="004404B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Spory będą rozstrzygane</w:t>
      </w:r>
      <w:r w:rsidR="00344D1F"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przez sąd właściwy miejscowo dl</w:t>
      </w:r>
      <w:r w:rsidRPr="00F0517D">
        <w:rPr>
          <w:rFonts w:ascii="Times New Roman" w:hAnsi="Times New Roman" w:cs="Times New Roman"/>
          <w:sz w:val="22"/>
          <w:szCs w:val="22"/>
          <w:lang w:val="pl-PL"/>
        </w:rPr>
        <w:t>a Zamawiającego.</w:t>
      </w:r>
    </w:p>
    <w:p w14:paraId="6C6BB95E" w14:textId="74143535" w:rsidR="00C64454" w:rsidRPr="00F0517D" w:rsidRDefault="00C6445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Wszystkie załączniki wymienione w treści umowy stanowią jej integralną część.</w:t>
      </w:r>
    </w:p>
    <w:p w14:paraId="537C5730" w14:textId="3A25A377" w:rsidR="00FB602D" w:rsidRPr="00F0517D" w:rsidRDefault="004404B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>Umowę sporządzono w trzech jednobrzmiących egzemplarzach z czego dwa dla Zamawiającego, a jeden dla Wykonawcy.</w:t>
      </w:r>
    </w:p>
    <w:p w14:paraId="6429AD18" w14:textId="77777777" w:rsidR="00FB602D" w:rsidRPr="00F0517D" w:rsidRDefault="00FB602D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</w:p>
    <w:p w14:paraId="2DE257B3" w14:textId="77777777" w:rsidR="00FB602D" w:rsidRPr="00F0517D" w:rsidRDefault="00FB602D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</w:p>
    <w:p w14:paraId="5F4B29AB" w14:textId="77777777" w:rsidR="00445D0A" w:rsidRPr="00F0517D" w:rsidRDefault="00445D0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</w:p>
    <w:p w14:paraId="618A7570" w14:textId="77777777" w:rsidR="00341977" w:rsidRPr="00F0517D" w:rsidRDefault="004404B4" w:rsidP="009B17B3">
      <w:pPr>
        <w:pStyle w:val="Tekstpodstawowy"/>
        <w:spacing w:before="0" w:after="0" w:line="25" w:lineRule="atLeast"/>
        <w:ind w:firstLine="720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0517D">
        <w:rPr>
          <w:rFonts w:ascii="Times New Roman" w:hAnsi="Times New Roman" w:cs="Times New Roman"/>
          <w:sz w:val="22"/>
          <w:szCs w:val="22"/>
          <w:lang w:val="pl-PL"/>
        </w:rPr>
        <w:t xml:space="preserve"> ZAMAWIAJĄCY </w:t>
      </w:r>
      <w:r w:rsidR="00FB602D" w:rsidRPr="00F0517D">
        <w:rPr>
          <w:rFonts w:ascii="Times New Roman" w:hAnsi="Times New Roman" w:cs="Times New Roman"/>
          <w:sz w:val="22"/>
          <w:szCs w:val="22"/>
          <w:lang w:val="pl-PL"/>
        </w:rPr>
        <w:tab/>
      </w:r>
      <w:r w:rsidR="00FB602D" w:rsidRPr="00F0517D">
        <w:rPr>
          <w:rFonts w:ascii="Times New Roman" w:hAnsi="Times New Roman" w:cs="Times New Roman"/>
          <w:sz w:val="22"/>
          <w:szCs w:val="22"/>
          <w:lang w:val="pl-PL"/>
        </w:rPr>
        <w:tab/>
      </w:r>
      <w:r w:rsidR="00FB602D" w:rsidRPr="00F0517D">
        <w:rPr>
          <w:rFonts w:ascii="Times New Roman" w:hAnsi="Times New Roman" w:cs="Times New Roman"/>
          <w:sz w:val="22"/>
          <w:szCs w:val="22"/>
          <w:lang w:val="pl-PL"/>
        </w:rPr>
        <w:tab/>
      </w:r>
      <w:r w:rsidR="00FB602D" w:rsidRPr="00F0517D">
        <w:rPr>
          <w:rFonts w:ascii="Times New Roman" w:hAnsi="Times New Roman" w:cs="Times New Roman"/>
          <w:sz w:val="22"/>
          <w:szCs w:val="22"/>
          <w:lang w:val="pl-PL"/>
        </w:rPr>
        <w:tab/>
      </w:r>
      <w:r w:rsidR="00FB602D" w:rsidRPr="00F0517D">
        <w:rPr>
          <w:rFonts w:ascii="Times New Roman" w:hAnsi="Times New Roman" w:cs="Times New Roman"/>
          <w:sz w:val="22"/>
          <w:szCs w:val="22"/>
          <w:lang w:val="pl-PL"/>
        </w:rPr>
        <w:tab/>
      </w:r>
      <w:r w:rsidR="00FB602D" w:rsidRPr="00F0517D">
        <w:rPr>
          <w:rFonts w:ascii="Times New Roman" w:hAnsi="Times New Roman" w:cs="Times New Roman"/>
          <w:sz w:val="22"/>
          <w:szCs w:val="22"/>
          <w:lang w:val="pl-PL"/>
        </w:rPr>
        <w:tab/>
      </w:r>
      <w:r w:rsidR="00FB602D" w:rsidRPr="00F0517D">
        <w:rPr>
          <w:rFonts w:ascii="Times New Roman" w:hAnsi="Times New Roman" w:cs="Times New Roman"/>
          <w:sz w:val="22"/>
          <w:szCs w:val="22"/>
          <w:lang w:val="pl-PL"/>
        </w:rPr>
        <w:tab/>
      </w:r>
      <w:r w:rsidRPr="00F0517D">
        <w:rPr>
          <w:rFonts w:ascii="Times New Roman" w:hAnsi="Times New Roman" w:cs="Times New Roman"/>
          <w:sz w:val="22"/>
          <w:szCs w:val="22"/>
          <w:lang w:val="pl-PL"/>
        </w:rPr>
        <w:t>WYKONAWCA</w:t>
      </w:r>
    </w:p>
    <w:p w14:paraId="17C82E3E" w14:textId="77777777" w:rsidR="009D1512" w:rsidRPr="00F0517D" w:rsidRDefault="009D1512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</w:p>
    <w:p w14:paraId="74052FF1" w14:textId="7FC4B00F" w:rsidR="00EF1D6C" w:rsidRDefault="00EF1D6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37A337BF" w14:textId="0B9E5D73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5573CE0E" w14:textId="56B4E1A6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74419317" w14:textId="12B4C7E1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3C64B338" w14:textId="7E3C32D2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6676AD6E" w14:textId="71E83AA3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751E6BB5" w14:textId="2B16FF8F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2C56CDB8" w14:textId="191ECB3C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4D6789E6" w14:textId="182212E0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7A977594" w14:textId="1BE3F2CF" w:rsidR="00897522" w:rsidRDefault="00897522" w:rsidP="005F3B4A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12E6C00D" w14:textId="77777777" w:rsidR="005F3B4A" w:rsidRPr="00596ADC" w:rsidRDefault="005F3B4A" w:rsidP="005F3B4A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2369D78E" w14:textId="51E01777" w:rsidR="008104A5" w:rsidRDefault="008104A5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CF112EA" w14:textId="676F56F3" w:rsidR="00E57DFA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35678E1B" w14:textId="60C375E0" w:rsidR="00E57DFA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58E0AEF" w14:textId="754656A0" w:rsidR="00E57DFA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2676363B" w14:textId="200B43E3" w:rsidR="00E57DFA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6B3815C2" w14:textId="61A79974" w:rsidR="00E57DFA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5B6D938" w14:textId="02B830A2" w:rsidR="00E57DFA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6F2E70EB" w14:textId="63AEDECF" w:rsidR="00E57DFA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6A68A48" w14:textId="77777777" w:rsidR="00E57DFA" w:rsidRPr="00596ADC" w:rsidRDefault="00E57DF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5A2D138" w14:textId="17411D39" w:rsidR="00180CA7" w:rsidRPr="00596ADC" w:rsidRDefault="00622860" w:rsidP="00160BD4">
      <w:pPr>
        <w:pStyle w:val="Tekstpodstawowy"/>
        <w:spacing w:before="0" w:after="0" w:line="25" w:lineRule="atLeast"/>
        <w:ind w:left="5040"/>
        <w:jc w:val="both"/>
        <w:rPr>
          <w:rFonts w:ascii="Times New Roman" w:hAnsi="Times New Roman" w:cs="Times New Roman"/>
          <w:i/>
          <w:iCs/>
          <w:lang w:val="pl-PL"/>
        </w:rPr>
      </w:pPr>
      <w:r w:rsidRPr="00596ADC">
        <w:rPr>
          <w:rFonts w:ascii="Times New Roman" w:hAnsi="Times New Roman" w:cs="Times New Roman"/>
          <w:i/>
          <w:iCs/>
          <w:lang w:val="pl-PL"/>
        </w:rPr>
        <w:t>Załącznik</w:t>
      </w:r>
      <w:r w:rsidR="00180CA7" w:rsidRPr="00596ADC">
        <w:rPr>
          <w:rFonts w:ascii="Times New Roman" w:hAnsi="Times New Roman" w:cs="Times New Roman"/>
          <w:i/>
          <w:iCs/>
          <w:lang w:val="pl-PL"/>
        </w:rPr>
        <w:t xml:space="preserve"> nr </w:t>
      </w:r>
      <w:r w:rsidR="008104A5" w:rsidRPr="00596ADC">
        <w:rPr>
          <w:rFonts w:ascii="Times New Roman" w:hAnsi="Times New Roman" w:cs="Times New Roman"/>
          <w:i/>
          <w:iCs/>
          <w:lang w:val="pl-PL"/>
        </w:rPr>
        <w:t>1</w:t>
      </w:r>
      <w:r w:rsidR="00180CA7" w:rsidRPr="00596ADC">
        <w:rPr>
          <w:rFonts w:ascii="Times New Roman" w:hAnsi="Times New Roman" w:cs="Times New Roman"/>
          <w:i/>
          <w:iCs/>
          <w:lang w:val="pl-PL"/>
        </w:rPr>
        <w:t xml:space="preserve"> do umowy IK </w:t>
      </w:r>
    </w:p>
    <w:p w14:paraId="0241433D" w14:textId="77777777" w:rsidR="00180CA7" w:rsidRPr="00596ADC" w:rsidRDefault="00180CA7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1CBD323C" w14:textId="77777777" w:rsidR="00180CA7" w:rsidRPr="00596ADC" w:rsidRDefault="00180CA7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lastRenderedPageBreak/>
        <w:t>Sprawozdanie</w:t>
      </w:r>
    </w:p>
    <w:p w14:paraId="213CEEAF" w14:textId="77777777" w:rsidR="00180CA7" w:rsidRPr="00596ADC" w:rsidRDefault="00180CA7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399D739C" w14:textId="5B5E53D5" w:rsidR="00180CA7" w:rsidRPr="00596ADC" w:rsidRDefault="00180CA7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Interwencje </w:t>
      </w:r>
      <w:r w:rsidR="00622860" w:rsidRPr="00596ADC">
        <w:rPr>
          <w:rFonts w:ascii="Times New Roman" w:hAnsi="Times New Roman" w:cs="Times New Roman"/>
          <w:i/>
          <w:lang w:val="pl-PL"/>
        </w:rPr>
        <w:t>podjęte</w:t>
      </w:r>
      <w:r w:rsidRPr="00596ADC">
        <w:rPr>
          <w:rFonts w:ascii="Times New Roman" w:hAnsi="Times New Roman" w:cs="Times New Roman"/>
          <w:i/>
          <w:lang w:val="pl-PL"/>
        </w:rPr>
        <w:t xml:space="preserve"> podczas pełnienie całodobowego p</w:t>
      </w:r>
      <w:r w:rsidR="00685633" w:rsidRPr="00596ADC">
        <w:rPr>
          <w:rFonts w:ascii="Times New Roman" w:hAnsi="Times New Roman" w:cs="Times New Roman"/>
          <w:i/>
          <w:lang w:val="pl-PL"/>
        </w:rPr>
        <w:t xml:space="preserve">ogotowania </w:t>
      </w:r>
      <w:r w:rsidR="00622860" w:rsidRPr="00596ADC">
        <w:rPr>
          <w:rFonts w:ascii="Times New Roman" w:hAnsi="Times New Roman" w:cs="Times New Roman"/>
          <w:i/>
          <w:lang w:val="pl-PL"/>
        </w:rPr>
        <w:t>interwencyjnego</w:t>
      </w:r>
      <w:r w:rsidR="00685633" w:rsidRPr="00596ADC">
        <w:rPr>
          <w:rFonts w:ascii="Times New Roman" w:hAnsi="Times New Roman" w:cs="Times New Roman"/>
          <w:i/>
          <w:lang w:val="pl-PL"/>
        </w:rPr>
        <w:t xml:space="preserve"> d/s zwierząt </w:t>
      </w:r>
      <w:r w:rsidRPr="00596ADC">
        <w:rPr>
          <w:rFonts w:ascii="Times New Roman" w:hAnsi="Times New Roman" w:cs="Times New Roman"/>
          <w:i/>
          <w:lang w:val="pl-PL"/>
        </w:rPr>
        <w:t xml:space="preserve"> na terenie Gminy Komorniki</w:t>
      </w:r>
      <w:r w:rsidR="0084466B" w:rsidRPr="00596ADC">
        <w:rPr>
          <w:rFonts w:ascii="Times New Roman" w:hAnsi="Times New Roman" w:cs="Times New Roman"/>
          <w:i/>
          <w:lang w:val="pl-PL"/>
        </w:rPr>
        <w:t>.</w:t>
      </w:r>
    </w:p>
    <w:p w14:paraId="6868FED0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</w:p>
    <w:p w14:paraId="1F0454EB" w14:textId="0C2DBE09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Rok 20</w:t>
      </w:r>
      <w:r w:rsidR="00CE76AE" w:rsidRPr="00596ADC">
        <w:rPr>
          <w:rFonts w:ascii="Times New Roman" w:hAnsi="Times New Roman" w:cs="Times New Roman"/>
          <w:i/>
          <w:lang w:val="pl-PL"/>
        </w:rPr>
        <w:t>2</w:t>
      </w:r>
      <w:r w:rsidR="00E57DFA">
        <w:rPr>
          <w:rFonts w:ascii="Times New Roman" w:hAnsi="Times New Roman" w:cs="Times New Roman"/>
          <w:i/>
          <w:lang w:val="pl-PL"/>
        </w:rPr>
        <w:t>2</w:t>
      </w:r>
    </w:p>
    <w:p w14:paraId="043A8FAB" w14:textId="703FCBBC" w:rsidR="0084466B" w:rsidRPr="00596ADC" w:rsidRDefault="00622860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Miesiąc</w:t>
      </w:r>
      <w:r w:rsidR="0084466B" w:rsidRPr="00596ADC">
        <w:rPr>
          <w:rFonts w:ascii="Times New Roman" w:hAnsi="Times New Roman" w:cs="Times New Roman"/>
          <w:i/>
          <w:lang w:val="pl-PL"/>
        </w:rPr>
        <w:t xml:space="preserve"> ……………..</w:t>
      </w:r>
    </w:p>
    <w:p w14:paraId="55A653DC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6"/>
        <w:gridCol w:w="1237"/>
        <w:gridCol w:w="1174"/>
        <w:gridCol w:w="1174"/>
        <w:gridCol w:w="1300"/>
        <w:gridCol w:w="133"/>
        <w:gridCol w:w="701"/>
        <w:gridCol w:w="745"/>
        <w:gridCol w:w="972"/>
        <w:gridCol w:w="532"/>
        <w:gridCol w:w="972"/>
      </w:tblGrid>
      <w:tr w:rsidR="00B757FE" w:rsidRPr="00596ADC" w14:paraId="63B3CCBB" w14:textId="6674266C" w:rsidTr="00315707">
        <w:tc>
          <w:tcPr>
            <w:tcW w:w="456" w:type="dxa"/>
          </w:tcPr>
          <w:p w14:paraId="68EBF65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proofErr w:type="spellStart"/>
            <w:r w:rsidRPr="00596ADC">
              <w:rPr>
                <w:rFonts w:ascii="Times New Roman" w:hAnsi="Times New Roman" w:cs="Times New Roman"/>
                <w:i/>
                <w:lang w:val="pl-PL"/>
              </w:rPr>
              <w:t>Lp</w:t>
            </w:r>
            <w:proofErr w:type="spellEnd"/>
          </w:p>
        </w:tc>
        <w:tc>
          <w:tcPr>
            <w:tcW w:w="1237" w:type="dxa"/>
          </w:tcPr>
          <w:p w14:paraId="3F5726A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Data i godzina podjęcia interwencji</w:t>
            </w:r>
          </w:p>
        </w:tc>
        <w:tc>
          <w:tcPr>
            <w:tcW w:w="1174" w:type="dxa"/>
          </w:tcPr>
          <w:p w14:paraId="0D72987B" w14:textId="40EC54CA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 xml:space="preserve">Adres </w:t>
            </w:r>
            <w:r w:rsidR="00622860" w:rsidRPr="00596ADC">
              <w:rPr>
                <w:rFonts w:ascii="Times New Roman" w:hAnsi="Times New Roman" w:cs="Times New Roman"/>
                <w:i/>
                <w:lang w:val="pl-PL"/>
              </w:rPr>
              <w:t>interwenci</w:t>
            </w:r>
          </w:p>
        </w:tc>
        <w:tc>
          <w:tcPr>
            <w:tcW w:w="1174" w:type="dxa"/>
          </w:tcPr>
          <w:p w14:paraId="005068ED" w14:textId="7DDD8B0B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 xml:space="preserve">Gatunek </w:t>
            </w:r>
            <w:r w:rsidR="00622860" w:rsidRPr="00596ADC">
              <w:rPr>
                <w:rFonts w:ascii="Times New Roman" w:hAnsi="Times New Roman" w:cs="Times New Roman"/>
                <w:i/>
                <w:lang w:val="pl-PL"/>
              </w:rPr>
              <w:t>zwierzęcia</w:t>
            </w:r>
          </w:p>
        </w:tc>
        <w:tc>
          <w:tcPr>
            <w:tcW w:w="1300" w:type="dxa"/>
          </w:tcPr>
          <w:p w14:paraId="27D5EF17" w14:textId="31939EC2" w:rsidR="00B757FE" w:rsidRPr="00596ADC" w:rsidRDefault="00622860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Zgłaszający</w:t>
            </w:r>
          </w:p>
        </w:tc>
        <w:tc>
          <w:tcPr>
            <w:tcW w:w="834" w:type="dxa"/>
            <w:gridSpan w:val="2"/>
          </w:tcPr>
          <w:p w14:paraId="5542188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Uwagi</w:t>
            </w:r>
          </w:p>
        </w:tc>
        <w:tc>
          <w:tcPr>
            <w:tcW w:w="745" w:type="dxa"/>
          </w:tcPr>
          <w:p w14:paraId="5A0D3533" w14:textId="410993E4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Waga i ilość</w:t>
            </w:r>
          </w:p>
        </w:tc>
        <w:tc>
          <w:tcPr>
            <w:tcW w:w="588" w:type="dxa"/>
          </w:tcPr>
          <w:p w14:paraId="2ED02582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iCs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iCs/>
                <w:lang w:val="pl-PL"/>
              </w:rPr>
              <w:t xml:space="preserve">Wartość </w:t>
            </w:r>
          </w:p>
          <w:p w14:paraId="4F285332" w14:textId="33B055FA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iCs/>
                <w:lang w:val="pl-PL"/>
              </w:rPr>
              <w:t>netto</w:t>
            </w:r>
          </w:p>
        </w:tc>
        <w:tc>
          <w:tcPr>
            <w:tcW w:w="916" w:type="dxa"/>
          </w:tcPr>
          <w:p w14:paraId="6A5A5F6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 xml:space="preserve">Vat </w:t>
            </w:r>
          </w:p>
          <w:p w14:paraId="38F65B6D" w14:textId="2E22EE48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8%</w:t>
            </w:r>
          </w:p>
        </w:tc>
        <w:tc>
          <w:tcPr>
            <w:tcW w:w="972" w:type="dxa"/>
          </w:tcPr>
          <w:p w14:paraId="4546A360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Wartość</w:t>
            </w:r>
          </w:p>
          <w:p w14:paraId="10F2F87F" w14:textId="1E9A6892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brutto</w:t>
            </w:r>
          </w:p>
        </w:tc>
      </w:tr>
      <w:tr w:rsidR="00160BD4" w:rsidRPr="00596ADC" w14:paraId="10CA601A" w14:textId="5433CBE5" w:rsidTr="00160BD4">
        <w:tc>
          <w:tcPr>
            <w:tcW w:w="456" w:type="dxa"/>
          </w:tcPr>
          <w:p w14:paraId="03C20C09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1</w:t>
            </w:r>
          </w:p>
        </w:tc>
        <w:tc>
          <w:tcPr>
            <w:tcW w:w="1237" w:type="dxa"/>
          </w:tcPr>
          <w:p w14:paraId="4654708A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306E2B9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0D8BD279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54" w:type="dxa"/>
            <w:gridSpan w:val="2"/>
          </w:tcPr>
          <w:p w14:paraId="4816146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680" w:type="dxa"/>
          </w:tcPr>
          <w:p w14:paraId="121A2A0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7C9AC0F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88" w:type="dxa"/>
          </w:tcPr>
          <w:p w14:paraId="51B0012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16" w:type="dxa"/>
          </w:tcPr>
          <w:p w14:paraId="46ECBBC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6221ED0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  <w:tr w:rsidR="00160BD4" w:rsidRPr="00596ADC" w14:paraId="10642BFE" w14:textId="4A8F0168" w:rsidTr="00160BD4">
        <w:tc>
          <w:tcPr>
            <w:tcW w:w="456" w:type="dxa"/>
          </w:tcPr>
          <w:p w14:paraId="3ED582F6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2</w:t>
            </w:r>
          </w:p>
        </w:tc>
        <w:tc>
          <w:tcPr>
            <w:tcW w:w="1237" w:type="dxa"/>
          </w:tcPr>
          <w:p w14:paraId="200DF614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52A6278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4B46F361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54" w:type="dxa"/>
            <w:gridSpan w:val="2"/>
          </w:tcPr>
          <w:p w14:paraId="7BF3B6D0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680" w:type="dxa"/>
          </w:tcPr>
          <w:p w14:paraId="4FB93CF4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5F8A37E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88" w:type="dxa"/>
          </w:tcPr>
          <w:p w14:paraId="2416272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16" w:type="dxa"/>
          </w:tcPr>
          <w:p w14:paraId="48A988C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6B35C0C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  <w:tr w:rsidR="00160BD4" w:rsidRPr="00596ADC" w14:paraId="0CD330D6" w14:textId="083195DF" w:rsidTr="00160BD4">
        <w:tc>
          <w:tcPr>
            <w:tcW w:w="456" w:type="dxa"/>
          </w:tcPr>
          <w:p w14:paraId="6DF8707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3</w:t>
            </w:r>
          </w:p>
        </w:tc>
        <w:tc>
          <w:tcPr>
            <w:tcW w:w="1237" w:type="dxa"/>
          </w:tcPr>
          <w:p w14:paraId="6EFF39C1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505787B0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48FD5E6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54" w:type="dxa"/>
            <w:gridSpan w:val="2"/>
          </w:tcPr>
          <w:p w14:paraId="3B1B6BB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680" w:type="dxa"/>
          </w:tcPr>
          <w:p w14:paraId="2600EEB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3A026DCF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88" w:type="dxa"/>
          </w:tcPr>
          <w:p w14:paraId="1EC48A39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16" w:type="dxa"/>
          </w:tcPr>
          <w:p w14:paraId="20A6B188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714F3DF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  <w:tr w:rsidR="00160BD4" w:rsidRPr="00596ADC" w14:paraId="2DDA9DC3" w14:textId="0809F2AC" w:rsidTr="00160BD4">
        <w:tc>
          <w:tcPr>
            <w:tcW w:w="456" w:type="dxa"/>
          </w:tcPr>
          <w:p w14:paraId="1D053E5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4</w:t>
            </w:r>
          </w:p>
        </w:tc>
        <w:tc>
          <w:tcPr>
            <w:tcW w:w="1237" w:type="dxa"/>
          </w:tcPr>
          <w:p w14:paraId="6D36273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518C2481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08613E8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54" w:type="dxa"/>
            <w:gridSpan w:val="2"/>
          </w:tcPr>
          <w:p w14:paraId="15A7CC4F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680" w:type="dxa"/>
          </w:tcPr>
          <w:p w14:paraId="6155A65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25EC0FA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88" w:type="dxa"/>
          </w:tcPr>
          <w:p w14:paraId="50E70B9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16" w:type="dxa"/>
          </w:tcPr>
          <w:p w14:paraId="2525A55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00AF695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</w:tbl>
    <w:p w14:paraId="36E312FD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</w:p>
    <w:p w14:paraId="405C42E3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>Potwierdzenie zlecenia usługi</w:t>
      </w:r>
    </w:p>
    <w:p w14:paraId="2E7EC32D" w14:textId="77777777" w:rsidR="0084466B" w:rsidRPr="00596ADC" w:rsidRDefault="006E1F1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Komisariat p</w:t>
      </w:r>
      <w:r w:rsidR="0084466B" w:rsidRPr="00596ADC">
        <w:rPr>
          <w:rFonts w:ascii="Times New Roman" w:hAnsi="Times New Roman" w:cs="Times New Roman"/>
          <w:i/>
          <w:lang w:val="pl-PL"/>
        </w:rPr>
        <w:t>olicji w Komornikach ……………………………………</w:t>
      </w:r>
      <w:r w:rsidRPr="00596ADC">
        <w:rPr>
          <w:rFonts w:ascii="Times New Roman" w:hAnsi="Times New Roman" w:cs="Times New Roman"/>
          <w:i/>
          <w:lang w:val="pl-PL"/>
        </w:rPr>
        <w:t>………………</w:t>
      </w:r>
      <w:r w:rsidR="0084466B" w:rsidRPr="00596ADC">
        <w:rPr>
          <w:rFonts w:ascii="Times New Roman" w:hAnsi="Times New Roman" w:cs="Times New Roman"/>
          <w:i/>
          <w:lang w:val="pl-PL"/>
        </w:rPr>
        <w:t>……………….</w:t>
      </w:r>
    </w:p>
    <w:p w14:paraId="50125E7A" w14:textId="77777777" w:rsidR="0084466B" w:rsidRPr="00596ADC" w:rsidRDefault="006E1F1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Straż </w:t>
      </w:r>
      <w:r w:rsidR="0084466B" w:rsidRPr="00596ADC">
        <w:rPr>
          <w:rFonts w:ascii="Times New Roman" w:hAnsi="Times New Roman" w:cs="Times New Roman"/>
          <w:i/>
          <w:lang w:val="pl-PL"/>
        </w:rPr>
        <w:t xml:space="preserve"> Gminna Komorniki</w:t>
      </w:r>
      <w:r w:rsidRPr="00596ADC">
        <w:rPr>
          <w:rFonts w:ascii="Times New Roman" w:hAnsi="Times New Roman" w:cs="Times New Roman"/>
          <w:i/>
          <w:lang w:val="pl-PL"/>
        </w:rPr>
        <w:t xml:space="preserve"> ……………………………………….………………………………………</w:t>
      </w:r>
    </w:p>
    <w:p w14:paraId="6BBF52F2" w14:textId="77777777" w:rsidR="0084466B" w:rsidRPr="00596ADC" w:rsidRDefault="006E1F1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Centrum </w:t>
      </w:r>
      <w:r w:rsidR="0084466B" w:rsidRPr="00596ADC">
        <w:rPr>
          <w:rFonts w:ascii="Times New Roman" w:hAnsi="Times New Roman" w:cs="Times New Roman"/>
          <w:i/>
          <w:lang w:val="pl-PL"/>
        </w:rPr>
        <w:t xml:space="preserve">Zarządzanie </w:t>
      </w:r>
      <w:r w:rsidRPr="00596ADC">
        <w:rPr>
          <w:rFonts w:ascii="Times New Roman" w:hAnsi="Times New Roman" w:cs="Times New Roman"/>
          <w:i/>
          <w:lang w:val="pl-PL"/>
        </w:rPr>
        <w:t>K</w:t>
      </w:r>
      <w:r w:rsidR="0084466B" w:rsidRPr="00596ADC">
        <w:rPr>
          <w:rFonts w:ascii="Times New Roman" w:hAnsi="Times New Roman" w:cs="Times New Roman"/>
          <w:i/>
          <w:lang w:val="pl-PL"/>
        </w:rPr>
        <w:t>ryzysowe</w:t>
      </w:r>
      <w:r w:rsidRPr="00596ADC">
        <w:rPr>
          <w:rFonts w:ascii="Times New Roman" w:hAnsi="Times New Roman" w:cs="Times New Roman"/>
          <w:i/>
          <w:lang w:val="pl-PL"/>
        </w:rPr>
        <w:t xml:space="preserve"> ………………………………………………………………………</w:t>
      </w:r>
    </w:p>
    <w:p w14:paraId="25DE0BF2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Urząd Gminy Komorniki Wydział </w:t>
      </w:r>
      <w:r w:rsidR="006E1F1B" w:rsidRPr="00596ADC">
        <w:rPr>
          <w:rFonts w:ascii="Times New Roman" w:hAnsi="Times New Roman" w:cs="Times New Roman"/>
          <w:i/>
          <w:lang w:val="pl-PL"/>
        </w:rPr>
        <w:t xml:space="preserve"> </w:t>
      </w:r>
    </w:p>
    <w:p w14:paraId="162CB017" w14:textId="33EB425E" w:rsidR="00685633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Infra</w:t>
      </w:r>
      <w:r w:rsidR="006E1F1B" w:rsidRPr="00596ADC">
        <w:rPr>
          <w:rFonts w:ascii="Times New Roman" w:hAnsi="Times New Roman" w:cs="Times New Roman"/>
          <w:i/>
          <w:lang w:val="pl-PL"/>
        </w:rPr>
        <w:t>struktury Komunalnej Rolnictwa i O</w:t>
      </w:r>
      <w:r w:rsidR="00D77FA9" w:rsidRPr="00596ADC">
        <w:rPr>
          <w:rFonts w:ascii="Times New Roman" w:hAnsi="Times New Roman" w:cs="Times New Roman"/>
          <w:i/>
          <w:lang w:val="pl-PL"/>
        </w:rPr>
        <w:t>chrony  Ś</w:t>
      </w:r>
      <w:r w:rsidRPr="00596ADC">
        <w:rPr>
          <w:rFonts w:ascii="Times New Roman" w:hAnsi="Times New Roman" w:cs="Times New Roman"/>
          <w:i/>
          <w:lang w:val="pl-PL"/>
        </w:rPr>
        <w:t xml:space="preserve">rodowiska </w:t>
      </w:r>
      <w:r w:rsidR="006E1F1B" w:rsidRPr="00596ADC">
        <w:rPr>
          <w:rFonts w:ascii="Times New Roman" w:hAnsi="Times New Roman" w:cs="Times New Roman"/>
          <w:i/>
          <w:lang w:val="pl-PL"/>
        </w:rPr>
        <w:t>…………………….……………….</w:t>
      </w:r>
    </w:p>
    <w:p w14:paraId="6543ED40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79F1A7E8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12C40B14" w14:textId="49F4AC6A" w:rsidR="008C51A7" w:rsidRDefault="008C51A7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A874216" w14:textId="41FF2F31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5C24589" w14:textId="38F297B3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DB27C7A" w14:textId="535E34FA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602340CC" w14:textId="4379B41E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2EFFACDB" w14:textId="21970BC0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3AAA9573" w14:textId="3D34284E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4FB15C6" w14:textId="7F7F13CF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927E5F5" w14:textId="1AADC84A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7E98205" w14:textId="742DCA10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BADB642" w14:textId="7235D1EC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5C343AC" w14:textId="7F07D78D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6AE533A8" w14:textId="1316527F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5A677B7F" w14:textId="77777777" w:rsidR="00334152" w:rsidRDefault="0033415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5197D210" w14:textId="48629DBB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0A49FAAF" w14:textId="5322C6B1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82D5A33" w14:textId="7EEA57ED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F3C139C" w14:textId="3EC932E5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5F83A8F2" w14:textId="77777777" w:rsidR="00B24E4C" w:rsidRPr="00596AD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6737AFD" w14:textId="77777777" w:rsidR="00EF1D6C" w:rsidRPr="00596ADC" w:rsidRDefault="00EF1D6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6C3728E" w14:textId="72551081" w:rsidR="00C46EB0" w:rsidRPr="00596ADC" w:rsidRDefault="00596ADC" w:rsidP="00160BD4">
      <w:pPr>
        <w:pStyle w:val="Tekstpodstawowy"/>
        <w:spacing w:before="0" w:after="0" w:line="25" w:lineRule="atLeast"/>
        <w:ind w:left="5040"/>
        <w:jc w:val="both"/>
        <w:rPr>
          <w:rFonts w:ascii="Times New Roman" w:hAnsi="Times New Roman" w:cs="Times New Roman"/>
          <w:i/>
          <w:iCs/>
          <w:lang w:val="pl-PL"/>
        </w:rPr>
      </w:pPr>
      <w:r w:rsidRPr="00596ADC">
        <w:rPr>
          <w:rFonts w:ascii="Times New Roman" w:hAnsi="Times New Roman" w:cs="Times New Roman"/>
          <w:i/>
          <w:iCs/>
          <w:lang w:val="pl-PL"/>
        </w:rPr>
        <w:lastRenderedPageBreak/>
        <w:t>Załącznik</w:t>
      </w:r>
      <w:r w:rsidR="00C46EB0" w:rsidRPr="00596ADC">
        <w:rPr>
          <w:rFonts w:ascii="Times New Roman" w:hAnsi="Times New Roman" w:cs="Times New Roman"/>
          <w:i/>
          <w:iCs/>
          <w:lang w:val="pl-PL"/>
        </w:rPr>
        <w:t xml:space="preserve"> nr 2 do umowy IK </w:t>
      </w:r>
    </w:p>
    <w:p w14:paraId="530E946A" w14:textId="12A0E029" w:rsidR="00C46EB0" w:rsidRPr="00596ADC" w:rsidRDefault="00EF1D6C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  <w:t xml:space="preserve"> </w:t>
      </w:r>
    </w:p>
    <w:p w14:paraId="716096BF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>( Pieczątka lecznicy)</w:t>
      </w:r>
    </w:p>
    <w:p w14:paraId="21842156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64FFB522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40D4D1D6" w14:textId="77777777" w:rsidR="00C46EB0" w:rsidRPr="00596ADC" w:rsidRDefault="00C46EB0" w:rsidP="009B17B3">
      <w:pPr>
        <w:spacing w:after="0" w:line="25" w:lineRule="atLeast"/>
        <w:jc w:val="center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>Notatka z przyjęcia zwierzęcia do lecznicy</w:t>
      </w:r>
    </w:p>
    <w:p w14:paraId="3F82DB94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Osoba zgłaszająca</w:t>
      </w:r>
      <w:r w:rsidRPr="00596ADC">
        <w:rPr>
          <w:rFonts w:ascii="Times New Roman" w:hAnsi="Times New Roman" w:cs="Times New Roman"/>
          <w:lang w:val="pl-PL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2E98A1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Opis zwierzęcia ( wiek , rasa )</w:t>
      </w:r>
    </w:p>
    <w:p w14:paraId="08A2267E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……………………………………….</w:t>
      </w:r>
    </w:p>
    <w:p w14:paraId="4FAB669F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Opis okoliczności zdarzenia ( wypadku)</w:t>
      </w:r>
    </w:p>
    <w:p w14:paraId="7D8CBA19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CC5735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Zakres wykonywania zabiegów weterynaryjnych</w:t>
      </w:r>
    </w:p>
    <w:p w14:paraId="2C3A4520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27AB14B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Propozycja dalszego postępowania ze zwierzęciem</w:t>
      </w:r>
    </w:p>
    <w:p w14:paraId="47F06DD3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DB220D9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</w:p>
    <w:p w14:paraId="65A325EE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  <w:t>……………………………………………..………..</w:t>
      </w:r>
    </w:p>
    <w:p w14:paraId="3EF31A77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  <w:t>Pieczątka i podpis lekarza weterynarii</w:t>
      </w:r>
    </w:p>
    <w:p w14:paraId="0F4B1C81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</w:p>
    <w:p w14:paraId="1AF0615C" w14:textId="77777777" w:rsidR="008104A5" w:rsidRPr="00596ADC" w:rsidRDefault="008104A5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sectPr w:rsidR="008104A5" w:rsidRPr="00596AD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45836" w14:textId="77777777" w:rsidR="001A3B1D" w:rsidRDefault="001A3B1D">
      <w:pPr>
        <w:spacing w:after="0"/>
      </w:pPr>
      <w:r>
        <w:separator/>
      </w:r>
    </w:p>
  </w:endnote>
  <w:endnote w:type="continuationSeparator" w:id="0">
    <w:p w14:paraId="57916099" w14:textId="77777777" w:rsidR="001A3B1D" w:rsidRDefault="001A3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565AB" w14:textId="77777777" w:rsidR="001A3B1D" w:rsidRDefault="001A3B1D">
      <w:r>
        <w:separator/>
      </w:r>
    </w:p>
  </w:footnote>
  <w:footnote w:type="continuationSeparator" w:id="0">
    <w:p w14:paraId="4995F628" w14:textId="77777777" w:rsidR="001A3B1D" w:rsidRDefault="001A3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1B4AE2"/>
    <w:multiLevelType w:val="multilevel"/>
    <w:tmpl w:val="96E8C5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48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171D0B"/>
    <w:multiLevelType w:val="multilevel"/>
    <w:tmpl w:val="30D248B2"/>
    <w:lvl w:ilvl="0">
      <w:start w:val="1"/>
      <w:numFmt w:val="decimal"/>
      <w:lvlText w:val="%1)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)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)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)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)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)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4303"/>
    <w:multiLevelType w:val="multilevel"/>
    <w:tmpl w:val="8EF49126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9CC2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A11FE96"/>
    <w:multiLevelType w:val="multilevel"/>
    <w:tmpl w:val="5BEA91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3"/>
    <w:multiLevelType w:val="singleLevel"/>
    <w:tmpl w:val="F1D2B71A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8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7" w15:restartNumberingAfterBreak="0">
    <w:nsid w:val="01EE2593"/>
    <w:multiLevelType w:val="hybridMultilevel"/>
    <w:tmpl w:val="688422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911E03"/>
    <w:multiLevelType w:val="hybridMultilevel"/>
    <w:tmpl w:val="7E32DB6A"/>
    <w:lvl w:ilvl="0" w:tplc="D91E0BF2">
      <w:numFmt w:val="bullet"/>
      <w:lvlText w:val="-"/>
      <w:lvlJc w:val="left"/>
      <w:pPr>
        <w:ind w:left="840" w:hanging="360"/>
      </w:pPr>
      <w:rPr>
        <w:rFonts w:ascii="Calibri" w:eastAsiaTheme="minorHAns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0DDE3CA7"/>
    <w:multiLevelType w:val="hybridMultilevel"/>
    <w:tmpl w:val="0FC2F5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15594F"/>
    <w:multiLevelType w:val="hybridMultilevel"/>
    <w:tmpl w:val="AD02D6C8"/>
    <w:lvl w:ilvl="0" w:tplc="65C219A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42097E"/>
    <w:multiLevelType w:val="hybridMultilevel"/>
    <w:tmpl w:val="B67C2830"/>
    <w:lvl w:ilvl="0" w:tplc="FEDAAA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874F66"/>
    <w:multiLevelType w:val="hybridMultilevel"/>
    <w:tmpl w:val="620CDB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99975"/>
    <w:multiLevelType w:val="multilevel"/>
    <w:tmpl w:val="6F823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58575F8"/>
    <w:multiLevelType w:val="hybridMultilevel"/>
    <w:tmpl w:val="E2383016"/>
    <w:lvl w:ilvl="0" w:tplc="BDC8475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5" w15:restartNumberingAfterBreak="0">
    <w:nsid w:val="39F232EC"/>
    <w:multiLevelType w:val="hybridMultilevel"/>
    <w:tmpl w:val="7C08A596"/>
    <w:lvl w:ilvl="0" w:tplc="1A56A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A109A"/>
    <w:multiLevelType w:val="hybridMultilevel"/>
    <w:tmpl w:val="43546F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197CF5"/>
    <w:multiLevelType w:val="hybridMultilevel"/>
    <w:tmpl w:val="D7F2FE30"/>
    <w:lvl w:ilvl="0" w:tplc="0424206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6728DE"/>
    <w:multiLevelType w:val="multilevel"/>
    <w:tmpl w:val="A238AA4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7E1C707"/>
    <w:multiLevelType w:val="multilevel"/>
    <w:tmpl w:val="01DA72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06F02D5"/>
    <w:multiLevelType w:val="hybridMultilevel"/>
    <w:tmpl w:val="9D1A6642"/>
    <w:lvl w:ilvl="0" w:tplc="2152C09C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DF5209"/>
    <w:multiLevelType w:val="hybridMultilevel"/>
    <w:tmpl w:val="041AC42C"/>
    <w:lvl w:ilvl="0" w:tplc="E828C4B6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93223"/>
    <w:multiLevelType w:val="hybridMultilevel"/>
    <w:tmpl w:val="C82251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69539D"/>
    <w:multiLevelType w:val="hybridMultilevel"/>
    <w:tmpl w:val="DEFCF5DA"/>
    <w:lvl w:ilvl="0" w:tplc="D91E0BF2">
      <w:numFmt w:val="bullet"/>
      <w:lvlText w:val="-"/>
      <w:lvlJc w:val="left"/>
      <w:pPr>
        <w:ind w:left="1070" w:hanging="360"/>
      </w:pPr>
      <w:rPr>
        <w:rFonts w:ascii="Calibri" w:eastAsiaTheme="minorHAns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4" w15:restartNumberingAfterBreak="0">
    <w:nsid w:val="56276D8B"/>
    <w:multiLevelType w:val="hybridMultilevel"/>
    <w:tmpl w:val="BD169A00"/>
    <w:lvl w:ilvl="0" w:tplc="72B4BC66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694B23"/>
    <w:multiLevelType w:val="multilevel"/>
    <w:tmpl w:val="F1E8EE8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3E87F0D"/>
    <w:multiLevelType w:val="hybridMultilevel"/>
    <w:tmpl w:val="C92054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8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2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0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2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7"/>
  </w:num>
  <w:num w:numId="25">
    <w:abstractNumId w:val="8"/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9">
    <w:abstractNumId w:val="9"/>
  </w:num>
  <w:num w:numId="30">
    <w:abstractNumId w:val="7"/>
  </w:num>
  <w:num w:numId="31">
    <w:abstractNumId w:val="12"/>
  </w:num>
  <w:num w:numId="32">
    <w:abstractNumId w:val="16"/>
  </w:num>
  <w:num w:numId="33">
    <w:abstractNumId w:val="20"/>
  </w:num>
  <w:num w:numId="34">
    <w:abstractNumId w:val="24"/>
  </w:num>
  <w:num w:numId="35">
    <w:abstractNumId w:val="22"/>
  </w:num>
  <w:num w:numId="36">
    <w:abstractNumId w:val="11"/>
  </w:num>
  <w:num w:numId="37">
    <w:abstractNumId w:val="15"/>
  </w:num>
  <w:num w:numId="38">
    <w:abstractNumId w:val="21"/>
  </w:num>
  <w:num w:numId="39">
    <w:abstractNumId w:val="26"/>
  </w:num>
  <w:num w:numId="40">
    <w:abstractNumId w:val="23"/>
  </w:num>
  <w:num w:numId="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354"/>
    <w:rsid w:val="00034DCB"/>
    <w:rsid w:val="00037BE2"/>
    <w:rsid w:val="00060F59"/>
    <w:rsid w:val="000715D9"/>
    <w:rsid w:val="000B768D"/>
    <w:rsid w:val="000C593A"/>
    <w:rsid w:val="000D0607"/>
    <w:rsid w:val="000D4F74"/>
    <w:rsid w:val="000F68EA"/>
    <w:rsid w:val="001061A7"/>
    <w:rsid w:val="00112F97"/>
    <w:rsid w:val="0013547B"/>
    <w:rsid w:val="001414AE"/>
    <w:rsid w:val="00160BD4"/>
    <w:rsid w:val="00172A2F"/>
    <w:rsid w:val="00176CEE"/>
    <w:rsid w:val="00180CA7"/>
    <w:rsid w:val="00181D81"/>
    <w:rsid w:val="001850DE"/>
    <w:rsid w:val="001A3B1D"/>
    <w:rsid w:val="001A4A80"/>
    <w:rsid w:val="001B2EC6"/>
    <w:rsid w:val="001B4DF0"/>
    <w:rsid w:val="001D1B75"/>
    <w:rsid w:val="001E212D"/>
    <w:rsid w:val="001F1FEC"/>
    <w:rsid w:val="001F5E55"/>
    <w:rsid w:val="002000F1"/>
    <w:rsid w:val="00200DF8"/>
    <w:rsid w:val="00207E2E"/>
    <w:rsid w:val="00215674"/>
    <w:rsid w:val="002261E8"/>
    <w:rsid w:val="00232341"/>
    <w:rsid w:val="002331A2"/>
    <w:rsid w:val="002572C4"/>
    <w:rsid w:val="00280AAA"/>
    <w:rsid w:val="002965FB"/>
    <w:rsid w:val="0029682F"/>
    <w:rsid w:val="002B0668"/>
    <w:rsid w:val="002B5188"/>
    <w:rsid w:val="002F1766"/>
    <w:rsid w:val="002F5FC0"/>
    <w:rsid w:val="00315707"/>
    <w:rsid w:val="003217FE"/>
    <w:rsid w:val="00330756"/>
    <w:rsid w:val="00334152"/>
    <w:rsid w:val="00334B48"/>
    <w:rsid w:val="003376D6"/>
    <w:rsid w:val="00340BF2"/>
    <w:rsid w:val="00341977"/>
    <w:rsid w:val="00344D1F"/>
    <w:rsid w:val="003640B3"/>
    <w:rsid w:val="0036466C"/>
    <w:rsid w:val="003842ED"/>
    <w:rsid w:val="003B15CA"/>
    <w:rsid w:val="003B3EC9"/>
    <w:rsid w:val="003B6FA1"/>
    <w:rsid w:val="003C4733"/>
    <w:rsid w:val="003E7D37"/>
    <w:rsid w:val="004303C8"/>
    <w:rsid w:val="0043610F"/>
    <w:rsid w:val="0043709C"/>
    <w:rsid w:val="004404B4"/>
    <w:rsid w:val="00445D0A"/>
    <w:rsid w:val="00466EF5"/>
    <w:rsid w:val="00474939"/>
    <w:rsid w:val="004823A0"/>
    <w:rsid w:val="004A439A"/>
    <w:rsid w:val="004B2737"/>
    <w:rsid w:val="004B27C6"/>
    <w:rsid w:val="004B50F9"/>
    <w:rsid w:val="004D5543"/>
    <w:rsid w:val="004E29B3"/>
    <w:rsid w:val="004E2F08"/>
    <w:rsid w:val="00501D5C"/>
    <w:rsid w:val="00515591"/>
    <w:rsid w:val="00531FAB"/>
    <w:rsid w:val="0054082D"/>
    <w:rsid w:val="00544AA9"/>
    <w:rsid w:val="00550006"/>
    <w:rsid w:val="00577B8F"/>
    <w:rsid w:val="005834D0"/>
    <w:rsid w:val="00590D07"/>
    <w:rsid w:val="00596ADC"/>
    <w:rsid w:val="005A2AC4"/>
    <w:rsid w:val="005C0E03"/>
    <w:rsid w:val="005C5A9C"/>
    <w:rsid w:val="005C5E91"/>
    <w:rsid w:val="005E4D17"/>
    <w:rsid w:val="005F3B4A"/>
    <w:rsid w:val="006042DD"/>
    <w:rsid w:val="00622860"/>
    <w:rsid w:val="00626741"/>
    <w:rsid w:val="006336E8"/>
    <w:rsid w:val="00665874"/>
    <w:rsid w:val="00685633"/>
    <w:rsid w:val="006B770C"/>
    <w:rsid w:val="006D1342"/>
    <w:rsid w:val="006E1F1B"/>
    <w:rsid w:val="006F7D9C"/>
    <w:rsid w:val="00716881"/>
    <w:rsid w:val="00734F71"/>
    <w:rsid w:val="00740705"/>
    <w:rsid w:val="0074577E"/>
    <w:rsid w:val="00747AC1"/>
    <w:rsid w:val="007702A6"/>
    <w:rsid w:val="00784D58"/>
    <w:rsid w:val="00785DCC"/>
    <w:rsid w:val="007D4C60"/>
    <w:rsid w:val="007F3D2D"/>
    <w:rsid w:val="007F6971"/>
    <w:rsid w:val="008104A5"/>
    <w:rsid w:val="00833613"/>
    <w:rsid w:val="0083402C"/>
    <w:rsid w:val="0083480D"/>
    <w:rsid w:val="0084466B"/>
    <w:rsid w:val="0084736F"/>
    <w:rsid w:val="008527F4"/>
    <w:rsid w:val="008741B7"/>
    <w:rsid w:val="00897522"/>
    <w:rsid w:val="008C51A7"/>
    <w:rsid w:val="008D6579"/>
    <w:rsid w:val="008D6863"/>
    <w:rsid w:val="0090441A"/>
    <w:rsid w:val="009241F6"/>
    <w:rsid w:val="0094396B"/>
    <w:rsid w:val="009440D4"/>
    <w:rsid w:val="00944946"/>
    <w:rsid w:val="00953B7D"/>
    <w:rsid w:val="00960E9F"/>
    <w:rsid w:val="0097756B"/>
    <w:rsid w:val="00985BFB"/>
    <w:rsid w:val="009A7E38"/>
    <w:rsid w:val="009B17B3"/>
    <w:rsid w:val="009D1512"/>
    <w:rsid w:val="009E64B0"/>
    <w:rsid w:val="00A07981"/>
    <w:rsid w:val="00A163AA"/>
    <w:rsid w:val="00A2736B"/>
    <w:rsid w:val="00A3124D"/>
    <w:rsid w:val="00A316F4"/>
    <w:rsid w:val="00A377CE"/>
    <w:rsid w:val="00A71640"/>
    <w:rsid w:val="00A80AAA"/>
    <w:rsid w:val="00A81368"/>
    <w:rsid w:val="00A962C1"/>
    <w:rsid w:val="00AB62CA"/>
    <w:rsid w:val="00AC0644"/>
    <w:rsid w:val="00AC2076"/>
    <w:rsid w:val="00AF24EC"/>
    <w:rsid w:val="00B13ACD"/>
    <w:rsid w:val="00B24E4C"/>
    <w:rsid w:val="00B6312F"/>
    <w:rsid w:val="00B757FE"/>
    <w:rsid w:val="00B75DA3"/>
    <w:rsid w:val="00B86B75"/>
    <w:rsid w:val="00B9099F"/>
    <w:rsid w:val="00B947EB"/>
    <w:rsid w:val="00BA5B18"/>
    <w:rsid w:val="00BC48D5"/>
    <w:rsid w:val="00BC6BC2"/>
    <w:rsid w:val="00BD40D0"/>
    <w:rsid w:val="00BF6711"/>
    <w:rsid w:val="00C20263"/>
    <w:rsid w:val="00C36279"/>
    <w:rsid w:val="00C44439"/>
    <w:rsid w:val="00C46EB0"/>
    <w:rsid w:val="00C56F9E"/>
    <w:rsid w:val="00C604D2"/>
    <w:rsid w:val="00C6420F"/>
    <w:rsid w:val="00C64454"/>
    <w:rsid w:val="00C644BE"/>
    <w:rsid w:val="00C64FB2"/>
    <w:rsid w:val="00C73706"/>
    <w:rsid w:val="00CA4133"/>
    <w:rsid w:val="00CE76AE"/>
    <w:rsid w:val="00CF1781"/>
    <w:rsid w:val="00CF6350"/>
    <w:rsid w:val="00D011A7"/>
    <w:rsid w:val="00D112CE"/>
    <w:rsid w:val="00D2374D"/>
    <w:rsid w:val="00D3122A"/>
    <w:rsid w:val="00D40066"/>
    <w:rsid w:val="00D452D9"/>
    <w:rsid w:val="00D633D7"/>
    <w:rsid w:val="00D74DD4"/>
    <w:rsid w:val="00D77FA9"/>
    <w:rsid w:val="00D81AC0"/>
    <w:rsid w:val="00D87D32"/>
    <w:rsid w:val="00DC39A1"/>
    <w:rsid w:val="00DC435D"/>
    <w:rsid w:val="00DD34A4"/>
    <w:rsid w:val="00DE0D05"/>
    <w:rsid w:val="00E315A3"/>
    <w:rsid w:val="00E34052"/>
    <w:rsid w:val="00E57DFA"/>
    <w:rsid w:val="00E65E2C"/>
    <w:rsid w:val="00E75E0D"/>
    <w:rsid w:val="00EA05A2"/>
    <w:rsid w:val="00EC53B9"/>
    <w:rsid w:val="00EC6A20"/>
    <w:rsid w:val="00EC765F"/>
    <w:rsid w:val="00ED1E41"/>
    <w:rsid w:val="00EF1D6C"/>
    <w:rsid w:val="00F0517D"/>
    <w:rsid w:val="00F31949"/>
    <w:rsid w:val="00F40BC0"/>
    <w:rsid w:val="00F427D4"/>
    <w:rsid w:val="00F42AFB"/>
    <w:rsid w:val="00F4350F"/>
    <w:rsid w:val="00F5349A"/>
    <w:rsid w:val="00F74CE4"/>
    <w:rsid w:val="00F87027"/>
    <w:rsid w:val="00FA065F"/>
    <w:rsid w:val="00FA24C5"/>
    <w:rsid w:val="00FB0437"/>
    <w:rsid w:val="00FB4C0C"/>
    <w:rsid w:val="00FB602D"/>
    <w:rsid w:val="00FB74F9"/>
    <w:rsid w:val="00FB77D4"/>
    <w:rsid w:val="00FC53B2"/>
    <w:rsid w:val="00FD16C1"/>
    <w:rsid w:val="00FD2811"/>
    <w:rsid w:val="00FE15A5"/>
    <w:rsid w:val="00FE4055"/>
    <w:rsid w:val="00FE7E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40A174"/>
  <w15:docId w15:val="{F18D7D5D-74BF-4684-98C1-30887C543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qFormat/>
    <w:rsid w:val="00747AC1"/>
    <w:pPr>
      <w:ind w:left="720"/>
      <w:contextualSpacing/>
    </w:pPr>
  </w:style>
  <w:style w:type="table" w:styleId="Tabela-Siatka">
    <w:name w:val="Table Grid"/>
    <w:basedOn w:val="Standardowy"/>
    <w:rsid w:val="008446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semiHidden/>
    <w:unhideWhenUsed/>
    <w:rsid w:val="006856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685633"/>
    <w:rPr>
      <w:rFonts w:ascii="Segoe UI" w:hAnsi="Segoe UI" w:cs="Segoe UI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BC6BC2"/>
    <w:rPr>
      <w:b/>
      <w:bCs/>
    </w:rPr>
  </w:style>
  <w:style w:type="paragraph" w:styleId="Tekstprzypisukocowego">
    <w:name w:val="endnote text"/>
    <w:basedOn w:val="Normalny"/>
    <w:link w:val="TekstprzypisukocowegoZnak"/>
    <w:semiHidden/>
    <w:unhideWhenUsed/>
    <w:rsid w:val="00B757FE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B757FE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B757FE"/>
    <w:rPr>
      <w:vertAlign w:val="superscript"/>
    </w:rPr>
  </w:style>
  <w:style w:type="character" w:styleId="Odwoaniedokomentarza">
    <w:name w:val="annotation reference"/>
    <w:basedOn w:val="Domylnaczcionkaakapitu"/>
    <w:semiHidden/>
    <w:unhideWhenUsed/>
    <w:rsid w:val="00EA05A2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EA05A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EA05A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EA05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EA05A2"/>
    <w:rPr>
      <w:b/>
      <w:bCs/>
      <w:sz w:val="20"/>
      <w:szCs w:val="20"/>
    </w:rPr>
  </w:style>
  <w:style w:type="paragraph" w:styleId="Lista">
    <w:name w:val="List"/>
    <w:basedOn w:val="Normalny"/>
    <w:unhideWhenUsed/>
    <w:rsid w:val="00172A2F"/>
    <w:pPr>
      <w:ind w:left="283" w:hanging="283"/>
      <w:contextualSpacing/>
    </w:pPr>
  </w:style>
  <w:style w:type="paragraph" w:styleId="Lista2">
    <w:name w:val="List 2"/>
    <w:basedOn w:val="Normalny"/>
    <w:unhideWhenUsed/>
    <w:rsid w:val="00172A2F"/>
    <w:pPr>
      <w:ind w:left="566" w:hanging="283"/>
      <w:contextualSpacing/>
    </w:pPr>
  </w:style>
  <w:style w:type="paragraph" w:styleId="Listapunktowana2">
    <w:name w:val="List Bullet 2"/>
    <w:basedOn w:val="Normalny"/>
    <w:unhideWhenUsed/>
    <w:rsid w:val="00172A2F"/>
    <w:pPr>
      <w:numPr>
        <w:numId w:val="41"/>
      </w:numPr>
      <w:contextualSpacing/>
    </w:pPr>
  </w:style>
  <w:style w:type="paragraph" w:styleId="Tekstpodstawowywcity">
    <w:name w:val="Body Text Indent"/>
    <w:basedOn w:val="Normalny"/>
    <w:link w:val="TekstpodstawowywcityZnak"/>
    <w:semiHidden/>
    <w:unhideWhenUsed/>
    <w:rsid w:val="00172A2F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172A2F"/>
  </w:style>
  <w:style w:type="paragraph" w:styleId="Tekstpodstawowyzwciciem2">
    <w:name w:val="Body Text First Indent 2"/>
    <w:basedOn w:val="Tekstpodstawowywcity"/>
    <w:link w:val="Tekstpodstawowyzwciciem2Znak"/>
    <w:unhideWhenUsed/>
    <w:rsid w:val="00172A2F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172A2F"/>
  </w:style>
  <w:style w:type="paragraph" w:styleId="Poprawka">
    <w:name w:val="Revision"/>
    <w:hidden/>
    <w:semiHidden/>
    <w:rsid w:val="0031570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2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84008-656A-4568-AD3E-F88097575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732</Words>
  <Characters>10398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żbieta Maruszewska</dc:creator>
  <cp:lastModifiedBy>Elżbieta Maruszewska</cp:lastModifiedBy>
  <cp:revision>32</cp:revision>
  <cp:lastPrinted>2021-12-21T09:39:00Z</cp:lastPrinted>
  <dcterms:created xsi:type="dcterms:W3CDTF">2021-01-04T09:09:00Z</dcterms:created>
  <dcterms:modified xsi:type="dcterms:W3CDTF">2021-12-21T09:42:00Z</dcterms:modified>
</cp:coreProperties>
</file>